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pk-parameters" w:displacedByCustomXml="next"/>
    <w:sdt>
      <w:sdtPr>
        <w:rPr>
          <w:lang w:val="de-DE"/>
        </w:rPr>
        <w:id w:val="10791693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:rsidR="00FD4B65" w:rsidRDefault="00FD4B65">
          <w:pPr>
            <w:pStyle w:val="Inhaltsverzeichnisberschrift"/>
          </w:pPr>
          <w:r>
            <w:rPr>
              <w:lang w:val="de-DE"/>
            </w:rPr>
            <w:t>Inhalt</w:t>
          </w:r>
        </w:p>
        <w:p w:rsidR="00FD4B65" w:rsidRDefault="00FD4B65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039792" w:history="1">
            <w:r w:rsidRPr="00441423">
              <w:rPr>
                <w:rStyle w:val="Hyperlink"/>
                <w:noProof/>
              </w:rPr>
              <w:t>1. PK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039793" w:history="1">
            <w:r w:rsidRPr="00441423">
              <w:rPr>
                <w:rStyle w:val="Hyperlink"/>
                <w:noProof/>
              </w:rPr>
              <w:t>2. Time profiles and residual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3039794" w:history="1">
            <w:r w:rsidRPr="00441423">
              <w:rPr>
                <w:rStyle w:val="Hyperlink"/>
                <w:noProof/>
              </w:rPr>
              <w:t>2.1. Time profiles and residual plots for Larson 2013 8y-18y 400mg FCT m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3039795" w:history="1">
            <w:r w:rsidRPr="00441423">
              <w:rPr>
                <w:rStyle w:val="Hyperlink"/>
                <w:noProof/>
              </w:rPr>
              <w:t>2.2. Time profiles and residual plots for Filmcoated_tablet_400mg_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3039796" w:history="1">
            <w:r w:rsidRPr="00441423">
              <w:rPr>
                <w:rStyle w:val="Hyperlink"/>
                <w:noProof/>
              </w:rPr>
              <w:t>2.3. Residuals across all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039797" w:history="1">
            <w:r w:rsidRPr="00441423">
              <w:rPr>
                <w:rStyle w:val="Hyperlink"/>
                <w:noProof/>
              </w:rPr>
              <w:t>3. Demog</w:t>
            </w:r>
            <w:r w:rsidRPr="00441423">
              <w:rPr>
                <w:rStyle w:val="Hyperlink"/>
                <w:noProof/>
              </w:rPr>
              <w:t>r</w:t>
            </w:r>
            <w:r w:rsidRPr="00441423">
              <w:rPr>
                <w:rStyle w:val="Hyperlink"/>
                <w:noProof/>
              </w:rPr>
              <w:t>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039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4B65" w:rsidRDefault="00FD4B65">
          <w:r>
            <w:rPr>
              <w:b/>
              <w:bCs/>
            </w:rPr>
            <w:fldChar w:fldCharType="end"/>
          </w:r>
        </w:p>
      </w:sdtContent>
    </w:sdt>
    <w:p w:rsidR="00D84635" w:rsidRDefault="00321E65">
      <w:pPr>
        <w:pStyle w:val="berschrift1"/>
      </w:pPr>
      <w:bookmarkStart w:id="1" w:name="_Toc43039792"/>
      <w:r>
        <w:t>1. PK parameters</w:t>
      </w:r>
      <w:bookmarkEnd w:id="0"/>
      <w:bookmarkEnd w:id="1"/>
    </w:p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1" name="Picture" descr="Figure 1: C_max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ma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: C_max 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16"/>
        <w:gridCol w:w="445"/>
        <w:gridCol w:w="813"/>
        <w:gridCol w:w="813"/>
        <w:gridCol w:w="813"/>
        <w:gridCol w:w="813"/>
        <w:gridCol w:w="813"/>
        <w:gridCol w:w="780"/>
        <w:gridCol w:w="856"/>
        <w:gridCol w:w="780"/>
        <w:gridCol w:w="780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</w:t>
            </w:r>
            <w:r>
              <w:lastRenderedPageBreak/>
              <w:t>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lastRenderedPageBreak/>
              <w:t>g</w:t>
            </w:r>
            <w:r>
              <w:t>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 xml:space="preserve">geo standard </w:t>
            </w:r>
            <w:r>
              <w:lastRenderedPageBreak/>
              <w:t>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lastRenderedPageBreak/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71.26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784.94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321.55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949.24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651.39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549.83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206.886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326.87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523041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437.78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236.53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954.53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657.55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304.38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940.92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08.889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833.69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270937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2" name="Picture" descr="Figure 2: C_max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max-lo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: C_max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" name="Picture" descr="Figure 3: Age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Ag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3: Age-dependence of C_max for Larson 2013 8y-18y 400mg FCT meal in comparison to </w:t>
      </w:r>
      <w:r>
        <w:t>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" name="Picture" descr="Figure 4: Age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Age-lo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: Age-dependence of C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" name="Picture" descr="Figure 5: Age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Ag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: Age-dependen</w:t>
      </w:r>
      <w:r>
        <w:t>ce of C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" name="Picture" descr="Figure 6: Age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Age-log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: Age-dependence of C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" name="Picture" descr="Figure 7: Age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A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: Age-dependence of C_max for Filmc</w:t>
      </w:r>
      <w:r>
        <w:t>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" name="Picture" descr="Figure 8: Age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Age-log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: Age-dependence of C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" name="Picture" descr="Figure 9: Height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Heigh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: Height-dependence of C_max for Larson 2013 8y-18y 400mg FCT meal in comparison to Filmcoated_tablet_400mg_sd. Profiles are plotted in</w:t>
      </w:r>
      <w:r>
        <w:t xml:space="preserve">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" name="Picture" descr="Figure 10: Height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: Height-dependence of C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" name="Picture" descr="Figure 11: Height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Heigh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: Height-dependence of C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" name="Picture" descr="Figure 12: Height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: Height-dependence of C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" name="Picture" descr="Figure 13: Height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Heigh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: He</w:t>
      </w:r>
      <w:r>
        <w:t>ight-dependence of C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" name="Picture" descr="Figure 14: Height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: Height-dependence of C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" name="Picture" descr="Figure 15: Weight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Weigh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: Weight-dependence of C_max fo</w:t>
      </w:r>
      <w:r>
        <w:t>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" name="Picture" descr="Figure 16: Weight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: Weight-dependence of C_max for Larson 2013 8y-18y 400mg FCT meal in comparison to Filmcoated_tablet_400mg_sd. Profiles are</w:t>
      </w:r>
      <w:r>
        <w:t xml:space="preserve">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" name="Picture" descr="Figure 17: Weight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Weigh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: Weight-dependence of C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" name="Picture" descr="Figure 18: Weight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: Weight-dependence of C_max for Larson 2013 8y-18y 400mg FCT meal. Profiles are plotted in a</w:t>
      </w:r>
      <w:r>
        <w:t xml:space="preserve">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" name="Picture" descr="Figure 19: Weight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Weigh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: Weight-dependence of C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" name="Picture" descr="Figure 20: Weight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: Weight-dependence of C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" name="Picture" descr="Figure 21: BMI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BMI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</w:t>
      </w:r>
      <w:r>
        <w:t>e 21: BMI-dependence of C_max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" name="Picture" descr="Figure 22: BMI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BMI-log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: BMI-dependence of C_max for Larson 2013 8y-18y 400mg FCT meal in comparison to Filmcoated_</w:t>
      </w:r>
      <w:r>
        <w:t>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" name="Picture" descr="Figure 23: BMI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BMI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: BMI-dependence of C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" name="Picture" descr="Figure 24: BMI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BMI-lo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: BMI-dependence of C_max for Larson 2013 8y-18y 400mg FCT meal. Pr</w:t>
      </w:r>
      <w:r>
        <w:t>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" name="Picture" descr="Figure 25: BMI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BMI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: BMI-dependence of C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" name="Picture" descr="Figure 26: BMI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BMI-log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: BMI-dependence of C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" name="Picture" descr="Figure 27: Gender-dependence of C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Gender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: Gender-dependence of C</w:t>
      </w:r>
      <w:r>
        <w:t>_max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" name="Picture" descr="Figure 28: Gender-dependence of C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: Gender-dependence of C_max for Larson 2013 8y-18y 400mg FCT meal in comparison to Filmcoated_tablet_400mg_sd. Profi</w:t>
      </w:r>
      <w:r>
        <w:t>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" name="Picture" descr="Figure 29: Gender-dependence of C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Gender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: Gender-dependence of C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" name="Picture" descr="Figure 30: Gender-dependence of C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: Gender-dependence of C_max for Larson 2013 8y-18y 400mg FCT meal. Profiles are plott</w:t>
      </w:r>
      <w:r>
        <w:t>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" name="Picture" descr="Figure 31: Gender-dependence of C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Gender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: Gender-dependence of C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" name="Picture" descr="Figure 32: Gender-dependence of C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: Gender-dependence of C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" name="Picture" descr="Figure 33: C_max_norm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max_norm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: C_max_norm of Raltegravir shown as box-whisker plot, which indicates the 5th, 25th, 50th, 75th, and 95th percentiles in linear s</w:t>
      </w:r>
      <w:r>
        <w:t>cal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35"/>
        <w:gridCol w:w="435"/>
        <w:gridCol w:w="825"/>
        <w:gridCol w:w="825"/>
        <w:gridCol w:w="825"/>
        <w:gridCol w:w="825"/>
        <w:gridCol w:w="825"/>
        <w:gridCol w:w="825"/>
        <w:gridCol w:w="825"/>
        <w:gridCol w:w="825"/>
        <w:gridCol w:w="752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163977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249892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325017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412893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651195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356976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168964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325761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523041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444896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590667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721703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850003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968050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719218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165872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699649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270937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" name="Picture" descr="Figure 34: C_max_norm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max_norm-log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: C_max_norm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" name="Picture" descr="Figure 35: Age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Age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: Age-dependence of C_max_norm for Larson 2013 8y-18y 400mg FCT meal in comparison to Filmcoate</w:t>
      </w:r>
      <w:r>
        <w:t>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" name="Picture" descr="Figure 36: Age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Age-log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: Age-dependence of C_max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" name="Picture" descr="Figure 37: Age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Age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: Age-dependence of C_max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" name="Picture" descr="Figure 38: Age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Age-log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: Age-dependence of C_max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" name="Picture" descr="Figure 39: Age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Age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9: Age-dependence of C_max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0" name="Picture" descr="Figure 40: Age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Age-log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0: Age-dependence of C_max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1" name="Picture" descr="Figure 41: Height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Height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1: Height-depen</w:t>
      </w:r>
      <w:r>
        <w:t>dence of C_max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2" name="Picture" descr="Figure 42: Height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2: Height-dependence of C_max_norm for Larson 2013 8y-18y 400mg FCT meal in comparison to Filmcoated_ta</w:t>
      </w:r>
      <w:r>
        <w:t>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3" name="Picture" descr="Figure 43: Height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Height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3: Height-dependence of C_max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4" name="Picture" descr="Figure 44: Height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4: Height-dependence of C_max_norm for Larson 2013 8y-18y 400m</w:t>
      </w:r>
      <w:r>
        <w:t>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5" name="Picture" descr="Figure 45: Height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Height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5: Height-dependence of C_max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6" name="Picture" descr="Figure 46: Height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6: Height-dependence of C_max_norm for Filmcoated_tablet_400mg_sd. Profi</w:t>
      </w:r>
      <w:r>
        <w:t>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7" name="Picture" descr="Figure 47: Weight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Weight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7: Weight-dependence of C_max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8" name="Picture" descr="Figure 48: Weight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8: Weight-dependence of C_max_norm for</w:t>
      </w:r>
      <w:r>
        <w:t xml:space="preserve">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49" name="Picture" descr="Figure 49: Weight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Weight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49: Weight-dependence of C_max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0" name="Picture" descr="Figure 50: Weight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</w:t>
      </w:r>
      <w:r>
        <w:t>e 50: Weight-dependence of C_max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1" name="Picture" descr="Figure 51: Weight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Weight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1: Weight-dependence of C_max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2" name="Picture" descr="Figure 52: Weight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2: Weight-dependence of C_max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3" name="Picture" descr="Figure 53: BMI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BMI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3: BMI-dependence of C_max_norm for Larson 2013 8y-18y 400mg FCT meal in comparison to Filmcoated_tablet_400mg_sd. Profiles ar</w:t>
      </w:r>
      <w:r>
        <w:t>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4" name="Picture" descr="Figure 54: BMI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BMI-log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4: BMI-dependence of C_max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5" name="Picture" descr="Figure 55: BMI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BMI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5: BMI-dependence of C_max_norm for Larson 2013</w:t>
      </w:r>
      <w:r>
        <w:t xml:space="preserve">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6" name="Picture" descr="Figure 56: BMI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BMI-log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6: BMI-dependence of C_max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7" name="Picture" descr="Figure 57: BMI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BMI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7: BMI-dependence of C_max_norm for Filmcoated_tablet_40</w:t>
      </w:r>
      <w:r>
        <w:t>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8" name="Picture" descr="Figure 58: BMI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BMI-log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8: BMI-dependence of C_max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59" name="Picture" descr="Figure 59: Gender-dependence of C_max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Gender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59: Gender-dependence of C_max_norm for Larson 2013 8y-18y 400mg FCT meal in com</w:t>
      </w:r>
      <w:r>
        <w:t>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0" name="Picture" descr="Figure 60: Gender-dependence of C_max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max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0: Gender-dependence of C_max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1" name="Picture" descr="Figure 61: Gender-dependence of C_max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Gender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</w:t>
      </w:r>
      <w:r>
        <w:t>gure 61: Gender-dependence of C_max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2" name="Picture" descr="Figure 62: Gender-dependence of C_max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max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2: Gender-dependence of C_max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3" name="Picture" descr="Figure 63: Gender-dependence of C_max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Gender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3: Gender-dependence of C_max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4" name="Picture" descr="Figure 64: Gender-dependence of C_max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max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4: Gender-dependence of C_max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5" name="Picture" descr="Figure 65: t_max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t_max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65: t_max </w:t>
      </w:r>
      <w:r>
        <w:t>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36"/>
        <w:gridCol w:w="448"/>
        <w:gridCol w:w="819"/>
        <w:gridCol w:w="819"/>
        <w:gridCol w:w="819"/>
        <w:gridCol w:w="819"/>
        <w:gridCol w:w="819"/>
        <w:gridCol w:w="631"/>
        <w:gridCol w:w="863"/>
        <w:gridCol w:w="863"/>
        <w:gridCol w:w="786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997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0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541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878289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372085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485027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50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812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729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151620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713540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232465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6" name="Picture" descr="Figure 66: t_max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t_max-log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6: t_max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7" name="Picture" descr="Figure 67: Age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Age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7: Age-dependence of t_max for Larson 2013 8y-18y 400mg FCT meal in comparison to Filmcoated_tablet_4</w:t>
      </w:r>
      <w:r>
        <w:t>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8" name="Picture" descr="Figure 68: Age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Age-log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8: Age-dependence of t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69" name="Picture" descr="Figure 69: Age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Age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69: Age-dependence of t_max for L</w:t>
      </w:r>
      <w:r>
        <w:t>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0" name="Picture" descr="Figure 70: Age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Age-log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0: Age-dependence of t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1" name="Picture" descr="Figure 71: Age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Age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1: Age-dependence of t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2" name="Picture" descr="Figure 72: Age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Age-log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72: Age-dependence </w:t>
      </w:r>
      <w:r>
        <w:t>of t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3" name="Picture" descr="Figure 73: Height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Height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3: Height-dependence of t_max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4" name="Picture" descr="Figure 74: Height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</w:t>
      </w:r>
      <w:r>
        <w:t>e 74: Height-dependence of t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5" name="Picture" descr="Figure 75: Height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Height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5: Height-dependence of t_max for Larson 2013 8y-18y 400mg FCT meal. Profiles are plo</w:t>
      </w:r>
      <w:r>
        <w:t>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6" name="Picture" descr="Figure 76: Height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6: Height-dependence of t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7" name="Picture" descr="Figure 77: Height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Height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7: Height-dependence of t_max for Filmcoated_tablet_400mg_sd. Profiles are plotted in a linear sca</w:t>
      </w:r>
      <w:r>
        <w:t>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8" name="Picture" descr="Figure 78: Height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Height-log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8: Height-dependence of t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79" name="Picture" descr="Figure 79: Weight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Weight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79: Weight-dependence of t_max for Larson 2013 8y-18y 400mg FCT meal in comparison to Filmcoated_tablet_400mg_sd. Profiles are</w:t>
      </w:r>
      <w:r>
        <w:t xml:space="preserve">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0" name="Picture" descr="Figure 80: Weight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0: Weight-dependence of t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1" name="Picture" descr="Figure 81: Weight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Weight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1: Weight-dependence of t_max for Larson 2013 8y-18y 400mg FCT meal. Profiles ar</w:t>
      </w:r>
      <w:r>
        <w:t>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2" name="Picture" descr="Figure 82: Weight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2: Weight-dependence of t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3" name="Picture" descr="Figure 83: Weight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Weight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3: Weight-dependence of t_max for Filmcoated_tablet_400mg_sd. Profiles are plotted in a linea</w:t>
      </w:r>
      <w:r>
        <w:t>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4" name="Picture" descr="Figure 84: Weight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Weight-log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4: Weight-dependence of t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5" name="Picture" descr="Figure 85: BMI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BMI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5: BMI-dependence of t_max for Larson 2013 8y-18y 400mg FCT meal in comparison to Filmcoated_tablet_400mg_sd. Profiles a</w:t>
      </w:r>
      <w:r>
        <w:t>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6" name="Picture" descr="Figure 86: BMI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BMI-log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6: BMI-dependence of t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7" name="Picture" descr="Figure 87: BMI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BMI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7: BMI-dependence of t_max for Larson 2013 8y-18y 4</w:t>
      </w:r>
      <w:r>
        <w:t>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8" name="Picture" descr="Figure 88: BMI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BMI-log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8: BMI-dependence of t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89" name="Picture" descr="Figure 89: BMI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BMI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89: BMI-dependence of t_max for Filmcoated_tablet_400mg_sd. Profiles ar</w:t>
      </w:r>
      <w:r>
        <w:t>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0" name="Picture" descr="Figure 90: BMI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BMI-log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0: BMI-dependence of t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1" name="Picture" descr="Figure 91: Gender-dependence of t_max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Gender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1: Gender-dependence of t_max for Larson 2013 8y-18y 400mg FCT meal in comparison to Filmcoated_tablet_</w:t>
      </w:r>
      <w:r>
        <w:t>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2" name="Picture" descr="Figure 92: Gender-dependence of t_max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2: Gender-dependence of t_max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3" name="Picture" descr="Figure 93: Gender-dependence of t_max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Gender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3: Gender-dependence of t_max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4" name="Picture" descr="Figure 94: Gender-dependence of t_max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4: Gender-dependence of t_max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5" name="Picture" descr="Figure 95: Gender-dependence of t_max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Gender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5: Gender-dependence of t_max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6" name="Picture" descr="Figure 96: Gender-dependence of t_max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_max-vs-Gender-log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6: Gender-dependence of t_max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7" name="Picture" descr="Figure 97: C_tEnd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tEnd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7: C_tEnd of Ralteg</w:t>
      </w:r>
      <w:r>
        <w:t>ravir shown as box-whisker plot, which indicates the 5th, 25th, 50th, 75th, and 95th percentiles in linear scal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42"/>
        <w:gridCol w:w="435"/>
        <w:gridCol w:w="787"/>
        <w:gridCol w:w="829"/>
        <w:gridCol w:w="829"/>
        <w:gridCol w:w="829"/>
        <w:gridCol w:w="829"/>
        <w:gridCol w:w="829"/>
        <w:gridCol w:w="829"/>
        <w:gridCol w:w="829"/>
        <w:gridCol w:w="755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</w:t>
            </w:r>
            <w:r>
              <w:t>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86.6304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33.6543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89.5624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63.5147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48.0229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18.9032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29.1161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91.1220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666366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9.5748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5.7962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2.3481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1.9136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2.6760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5.3857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4.2064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3.0104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444113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8" name="Picture" descr="Figure 98: C_tEnd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C_tEnd-log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8: C_tEnd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99" name="Picture" descr="Figure 99: Age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Age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99: Age-dependence of C_tEnd for Larson 2013 8y-18y 400mg FCT meal in comparison to Filmcoated_tablet</w:t>
      </w:r>
      <w:r>
        <w:t>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0" name="Picture" descr="Figure 100: Age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0: Age-dependence of C_tEnd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1" name="Picture" descr="Figure 101: Age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Age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1: Age-dependence of C_tEnd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2" name="Picture" descr="Figure 102: Age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2: Age-dependence of C_tEnd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3" name="Picture" descr="Figure 103: Age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Age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3: Age</w:t>
      </w:r>
      <w:r>
        <w:t>-dependence of C_tEnd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4" name="Picture" descr="Figure 104: Age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4: Age-dependence of C_tEnd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5" name="Picture" descr="Figure 105: Height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105: Height-dependence of C_tEnd for </w:t>
      </w:r>
      <w:r>
        <w:t>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6" name="Picture" descr="Figure 106: Height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6: Height-dependence of C_tEnd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7" name="Picture" descr="Figure 107: Height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7: Height-dependence of C_tEnd for Larson 2013 8y-18y 400mg FCT meal. Profile</w:t>
      </w:r>
      <w:r>
        <w:t>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8" name="Picture" descr="Figure 108: Height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8: Height-dependence of C_tEnd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09" name="Picture" descr="Figure 109: Height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09: Height-dependence of C_tEnd for Filmcoated_tablet_400mg_sd. Profiles are plotted in</w:t>
      </w:r>
      <w:r>
        <w:t xml:space="preserve">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0" name="Picture" descr="Figure 110: Height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0: Height-dependence of C_tEnd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1" name="Picture" descr="Figure 111: Weight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1: Weight-dependence of C_tEnd for Larson 2013 8y-18y 400mg FCT meal in comparison to Filmcoated_tablet_400mg</w:t>
      </w:r>
      <w:r>
        <w:t>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2" name="Picture" descr="Figure 112: Weight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2: Weight-dependence of C_tEnd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3" name="Picture" descr="Figure 113: Weight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3: Weight-dependence of C_tEnd</w:t>
      </w:r>
      <w:r>
        <w:t xml:space="preserve">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4" name="Picture" descr="Figure 114: Weight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4: Weight-dependence of C_tEnd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5" name="Picture" descr="Figure 115: Weight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5: Weight-dependence of C_tEnd for Film</w:t>
      </w:r>
      <w:r>
        <w:t>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6" name="Picture" descr="Figure 116: Weight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6: Weight-dependence of C_tEnd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7" name="Picture" descr="Figure 117: BMI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BMI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7: BMI-dependence of C_tEnd for Larson 2013 8y-18y 400mg FCT m</w:t>
      </w:r>
      <w:r>
        <w:t>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8" name="Picture" descr="Figure 118: BMI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8: BMI-dependence of C_tEnd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19" name="Picture" descr="Figure 119: BMI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BMI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19: BMI-dependence of C_tEnd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0" name="Picture" descr="Figure 120: BMI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0: BMI-dependence of C_tEnd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1" name="Picture" descr="Figure 121: BMI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BMI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1: BMI-dependence of C_tEnd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2" name="Picture" descr="Figure 122: BMI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2: BMI-dependence of C_tEnd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3" name="Picture" descr="Figure 123: Gender-dependence of C_tEnd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3: Gender-dependence</w:t>
      </w:r>
      <w:r>
        <w:t xml:space="preserve"> of C_tEnd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4" name="Picture" descr="Figure 124: Gender-dependence of C_tEnd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4: Gender-dependence of C_tEnd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5" name="Picture" descr="Figure 125: Gender-dependence of C_tEnd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5: Gender-dependence of C_tEnd for Larson 2013 8y-18y 400mg FCT meal. Profile</w:t>
      </w:r>
      <w:r>
        <w:t>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6" name="Picture" descr="Figure 126: Gender-dependence of C_tEnd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6: Gender-dependence of C_tEnd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7" name="Picture" descr="Figure 127: Gender-dependence of C_tEnd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7: Gender-dependence of C_tEnd for Filmcoated_tablet_400mg_sd. Profiles are plotted in</w:t>
      </w:r>
      <w:r>
        <w:t xml:space="preserve">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8" name="Picture" descr="Figure 128: Gender-dependence of C_tEnd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8: Gender-dependence of C_tEnd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29" name="Picture" descr="Figure 129: AUC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tEnd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29: AUC of Raltegravir shown as box-whisker plot, which indicates the 5th, 25th, 50th, 75th, and 95th percenti</w:t>
      </w:r>
      <w:r>
        <w:t>les in linear scal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06"/>
        <w:gridCol w:w="443"/>
        <w:gridCol w:w="809"/>
        <w:gridCol w:w="809"/>
        <w:gridCol w:w="853"/>
        <w:gridCol w:w="809"/>
        <w:gridCol w:w="809"/>
        <w:gridCol w:w="777"/>
        <w:gridCol w:w="777"/>
        <w:gridCol w:w="853"/>
        <w:gridCol w:w="777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7207.27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378.91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615.20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4388.9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9343.0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2199.8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756.55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656.08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53277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449.27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8248.73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637.50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717.0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4901.1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129.7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672.29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784.55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05605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0" name="Picture" descr="Figure 130: AUC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tEnd-log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0: AUC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1" name="Picture" descr="Figure 131: Age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Age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1: Age-dependence of AUC for Larson 2013 8y-18y 400mg FCT meal in comparison to Filmcoated_tablet_400</w:t>
      </w:r>
      <w:r>
        <w:t>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2" name="Picture" descr="Figure 132: Age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2: Age-dependence of AUC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3" name="Picture" descr="Figure 133: Age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Age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3: Age-dependence of AUC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4" name="Picture" descr="Figure 134: Age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4: Age-dependence of AUC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5" name="Picture" descr="Figure 135: Age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Age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5: Age-depen</w:t>
      </w:r>
      <w:r>
        <w:t>dence of AUC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6" name="Picture" descr="Figure 136: Age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Age-log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6: Age-dependence of AUC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7" name="Picture" descr="Figure 137: Height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7: Height-dependence of AUC for Larson 2013 8y-</w:t>
      </w:r>
      <w:r>
        <w:t>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8" name="Picture" descr="Figure 138: Height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8: Height-dependence of AUC for Larson 2013 8y-18y 400mg FCT meal in comparison to Filmcoated_tablet_400mg_sd. Profiles are plotted in a loga</w:t>
      </w:r>
      <w:r>
        <w:t>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39" name="Picture" descr="Figure 139: Height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39: Height-dependence of AUC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0" name="Picture" descr="Figure 140: Height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0: Height-dependence of AUC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1" name="Picture" descr="Figure 141: Height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Height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1: Height-dependence of AUC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2" name="Picture" descr="Figure 142: Height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Height-log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2: Height-dependence of AUC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3" name="Picture" descr="Figure 143: Weight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3: Weight-dependen</w:t>
      </w:r>
      <w:r>
        <w:t>ce of AUC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4" name="Picture" descr="Figure 144: Weight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4: Weight-dependence of AUC for Larson 2013 8y-18y 400mg FCT meal in comparison to Filmcoated_tablet_400mg_sd. P</w:t>
      </w:r>
      <w:r>
        <w:t>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5" name="Picture" descr="Figure 145: Weight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5: Weight-dependence of AUC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6" name="Picture" descr="Figure 146: Weight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6: Weight-dependence of AUC for Larson 2013 8y-18y 400mg FCT meal. Profiles are plo</w:t>
      </w:r>
      <w:r>
        <w:t>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7" name="Picture" descr="Figure 147: Weight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Weight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7: Weight-dependence of AUC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8" name="Picture" descr="Figure 148: Weight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Weight-log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8: Weight-dependence of AUC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49" name="Picture" descr="Figure 149: BMI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BMI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49: BMI-dependence of AUC for Larson 2013 8y-18y 400mg FCT meal in comparison to Filmcoated_tablet_400mg_sd. Profiles are plotted in</w:t>
      </w:r>
      <w:r>
        <w:t xml:space="preserve">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0" name="Picture" descr="Figure 150: BMI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0: BMI-dependence of AUC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1" name="Picture" descr="Figure 151: BMI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BMI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151: BMI-dependence of AUC for Larson 2013 8y-18y 400mg FCT meal. </w:t>
      </w:r>
      <w:r>
        <w:t>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2" name="Picture" descr="Figure 152: BMI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2: BMI-dependence of AUC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3" name="Picture" descr="Figure 153: BMI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BMI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3: BMI-dependence of AUC for Filmcoated_tablet_400mg_sd. Profiles are plotted in a li</w:t>
      </w:r>
      <w:r>
        <w:t>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4" name="Picture" descr="Figure 154: BMI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BMI-log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4: BMI-dependence of AUC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5" name="Picture" descr="Figure 155: Gender-dependence of AUC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5: Gender-dependence of AUC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6" name="Picture" descr="Figure 156: Gender-dependence of AUC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6: Gender-dependence of AUC for Larson 2013 8y-18y 400mg FCT meal in comparison to Fi</w:t>
      </w:r>
      <w:r>
        <w:t>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7" name="Picture" descr="Figure 157: Gender-dependence of AUC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7: Gender-dependence of AUC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8" name="Picture" descr="Figure 158: Gender-dependence of AUC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8: Gender-dependence of AUC for Larson 2013 8y-18y 400mg</w:t>
      </w:r>
      <w:r>
        <w:t xml:space="preserve">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59" name="Picture" descr="Figure 159: Gender-dependence of AUC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Gender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59: Gender-dependence of AUC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0" name="Picture" descr="Figure 160: Gender-dependence of AUC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-vs-Gender-log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0: Gender-dependence of AUC for Filmcoated_tablet_400mg_sd. Profiles are plott</w:t>
      </w:r>
      <w:r>
        <w:t>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1" name="Picture" descr="Figure 161: AUC_norm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tEnd_norm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1: AUC_norm 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16"/>
        <w:gridCol w:w="445"/>
        <w:gridCol w:w="813"/>
        <w:gridCol w:w="813"/>
        <w:gridCol w:w="813"/>
        <w:gridCol w:w="813"/>
        <w:gridCol w:w="813"/>
        <w:gridCol w:w="780"/>
        <w:gridCol w:w="856"/>
        <w:gridCol w:w="780"/>
        <w:gridCol w:w="780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00901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1304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62612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01445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70803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70798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525917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63185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53277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17699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50539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75884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13835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71945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84867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487693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78568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05605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2" name="Picture" descr="Figure 162: AUC_norm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tEnd_norm-log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2: AUC_norm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3" name="Picture" descr="Figure 163: Age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Age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3: Age-dependence of AUC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4" name="Picture" descr="Figure 164: Age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Age-log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4: Age-dependence of AUC_norm for Larson 2013 8y-18y 400mg FCT meal in comparison t</w:t>
      </w:r>
      <w:r>
        <w:t>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5" name="Picture" descr="Figure 165: Age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Age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5: Age-dependence of AUC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6" name="Picture" descr="Figure 166: Age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Age-log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6: Age-dependence of AUC_norm for Larson 2013 8y-1</w:t>
      </w:r>
      <w:r>
        <w:t>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7" name="Picture" descr="Figure 167: Age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Age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7: Age-dependence of AUC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8" name="Picture" descr="Figure 168: Age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Age-log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8: Age-dependence of AUC_norm for Filmcoated_tablet_400mg_sd. Profil</w:t>
      </w:r>
      <w:r>
        <w:t>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69" name="Picture" descr="Figure 169: Height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Height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69: Height-dependence of AUC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0" name="Picture" descr="Figure 170: Height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0: Height-dependence of AUC_norm for La</w:t>
      </w:r>
      <w:r>
        <w:t>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1" name="Picture" descr="Figure 171: Height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Height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1: Height-dependence of AUC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2" name="Picture" descr="Figure 172: Height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</w:t>
      </w:r>
      <w:r>
        <w:t>2: Height-dependence of AUC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3" name="Picture" descr="Figure 173: Height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Height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3: Height-dependence of AUC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4" name="Picture" descr="Figure 174: Height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4: Height-de</w:t>
      </w:r>
      <w:r>
        <w:t>pendence of AUC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5" name="Picture" descr="Figure 175: Weight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Weight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5: Weight-dependence of AUC_norm for Larson 2013 8y-18y 400mg FCT meal in comparison to Filmcoated_tablet_400mg_sd. Profiles are plotted in a linea</w:t>
      </w:r>
      <w:r>
        <w:t>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6" name="Picture" descr="Figure 176: Weight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6: Weight-dependence of AUC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7" name="Picture" descr="Figure 177: Weight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Weight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7: Weight-dependence of AUC_norm for Larson 2013 8y-18y 400mg FCT meal. Pro</w:t>
      </w:r>
      <w:r>
        <w:t>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8" name="Picture" descr="Figure 178: Weight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8: Weight-dependence of AUC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79" name="Picture" descr="Figure 179: Weight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Weight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79: Weight-dependence of AUC_norm for Filmcoated_tablet_400mg_sd. Profiles are pl</w:t>
      </w:r>
      <w:r>
        <w:t>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0" name="Picture" descr="Figure 180: Weight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0: Weight-dependence of AUC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1" name="Picture" descr="Figure 181: BMI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BMI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1: BMI-dependence of AUC_norm for Larson 2013 8y-18y 400mg FCT meal in comparison to Filmcoated_tab</w:t>
      </w:r>
      <w:r>
        <w:t>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2" name="Picture" descr="Figure 182: BMI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BMI-log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2: BMI-dependence of AUC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3" name="Picture" descr="Figure 183: BMI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BMI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3: BMI-dependence of A</w:t>
      </w:r>
      <w:r>
        <w:t>UC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4" name="Picture" descr="Figure 184: BMI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BMI-log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4: BMI-dependence of AUC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5" name="Picture" descr="Figure 185: BMI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BMI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5: BMI-dependence of AUC_norm for</w:t>
      </w:r>
      <w:r>
        <w:t xml:space="preserve">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6" name="Picture" descr="Figure 186: BMI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BMI-log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6: BMI-dependence of AUC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7" name="Picture" descr="Figure 187: Gender-dependence of AUC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Gender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7: Gender-dependence of AUC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8" name="Picture" descr="Figure 188: Gender-dependence of AUC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tEnd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8: Gender-dependence of AUC_norm for Larson 2013 8y-18y 400mg FCT meal in compar</w:t>
      </w:r>
      <w:r>
        <w:t>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89" name="Picture" descr="Figure 189: Gender-dependence of AUC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Gender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89: Gender-dependence of AUC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0" name="Picture" descr="Figure 190: Gender-dependence of AUC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tEnd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0: Gender-dependence of AUC_norm for Lars</w:t>
      </w:r>
      <w:r>
        <w:t>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1" name="Picture" descr="Figure 191: Gender-dependence of AUC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Gender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1: Gender-dependence of AUC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2" name="Picture" descr="Figure 192: Gender-dependence of AUC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tEnd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2: Gender-dependence of AUC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3" name="Picture" descr="Figure 193: AUC_inf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inf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3: AUC_inf</w:t>
      </w:r>
      <w:r>
        <w:t xml:space="preserve"> 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26"/>
        <w:gridCol w:w="448"/>
        <w:gridCol w:w="816"/>
        <w:gridCol w:w="859"/>
        <w:gridCol w:w="815"/>
        <w:gridCol w:w="815"/>
        <w:gridCol w:w="815"/>
        <w:gridCol w:w="782"/>
        <w:gridCol w:w="782"/>
        <w:gridCol w:w="782"/>
        <w:gridCol w:w="782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</w:t>
            </w:r>
            <w:r>
              <w:t>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8017.56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533.54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2921.0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5892.6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1707.9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3652.1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460.21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NA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771.97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8875.69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112.3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2229.1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5523.1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626.7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757.61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275.4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00506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4" name="Picture" descr="Figure 194: AUC_inf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inf-log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4: AUC_inf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5" name="Picture" descr="Figure 195: Age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Age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5: Age-dependence of AUC_inf for Larson 2013 8y-18y 400mg FCT meal in comparison to Filmcoated_ta</w:t>
      </w:r>
      <w:r>
        <w:t>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6" name="Picture" descr="Figure 196: Age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Age-log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6: Age-dependence of AUC_in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7" name="Picture" descr="Figure 197: Age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Age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7: Age-dependence of A</w:t>
      </w:r>
      <w:r>
        <w:t>UC_inf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8" name="Picture" descr="Figure 198: Age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Age-log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8: Age-dependence of AUC_in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199" name="Picture" descr="Figure 199: Age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Age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199: Age-dependence of AUC_inf for Fi</w:t>
      </w:r>
      <w:r>
        <w:t>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0" name="Picture" descr="Figure 200: Age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Age-log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0: Age-dependence of AUC_in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1" name="Picture" descr="Figure 201: Height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Height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1: Height-dependence of AUC_inf for Larson 2013 8y-18y 400mg F</w:t>
      </w:r>
      <w:r>
        <w:t>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2" name="Picture" descr="Figure 202: Height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Height-log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2: Height-dependence of AUC_in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3" name="Picture" descr="Figure 203: Height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Height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3: Height-dependence of AUC_inf for Larson 2013 8y-18y 400mg FCT meal. Profi</w:t>
      </w:r>
      <w:r>
        <w:t>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4" name="Picture" descr="Figure 204: Height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Height-log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4: Height-dependence of AUC_in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5" name="Picture" descr="Figure 205: Height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Height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5: Height-dependence of AUC_inf for Filmcoated_tablet_400mg_sd. Profiles are plotte</w:t>
      </w:r>
      <w:r>
        <w:t>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6" name="Picture" descr="Figure 206: Height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Height-log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6: Height-dependence of AUC_in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7" name="Picture" descr="Figure 207: Weight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Weight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7: Weight-dependence of AUC_inf for Larson 2013 8y-18y 400mg FCT meal in comparison to Filmcoated_tablet</w:t>
      </w:r>
      <w:r>
        <w:t>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8" name="Picture" descr="Figure 208: Weight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Weight-log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8: Weight-dependence of AUC_in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09" name="Picture" descr="Figure 209: Weight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Weight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09: Weight-dependence of</w:t>
      </w:r>
      <w:r>
        <w:t xml:space="preserve"> AUC_inf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0" name="Picture" descr="Figure 210: Weight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Weight-log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0: Weight-dependence of AUC_in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1" name="Picture" descr="Figure 211: Weight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Weight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1: Weight-dependence of AUC_in</w:t>
      </w:r>
      <w:r>
        <w:t>f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2" name="Picture" descr="Figure 212: Weight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Weight-log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2: Weight-dependence of AUC_in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3" name="Picture" descr="Figure 213: BMI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BMI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3: BMI-dependence of AUC_inf for Larson 2013 8y-18y</w:t>
      </w:r>
      <w:r>
        <w:t xml:space="preserve">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4" name="Picture" descr="Figure 214: BMI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BMI-log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4: BMI-dependence of AUC_inf for Larson 2013 8y-18y 400mg FCT meal in comparison to Filmcoated_tablet_400mg_sd. Profiles are plotted in a logari</w:t>
      </w:r>
      <w:r>
        <w:t>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5" name="Picture" descr="Figure 215: BMI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BMI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5: BMI-dependence of AUC_inf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6" name="Picture" descr="Figure 216: BMI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BMI-log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6: BMI-dependence of AUC_in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7" name="Picture" descr="Figure 217: BMI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BMI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7: BMI-dependence of AUC_inf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8" name="Picture" descr="Figure 218: BMI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BMI-log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8: BMI-dependence of AUC_in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19" name="Picture" descr="Figure 219: Gender-dependence of AUC_in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Gender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19: Gender-dependence of AUC_inf for Larson 2013 8y-18y 400mg FCT meal in comparison to Filmcoated_tablet_400mg_sd. Profiles are pl</w:t>
      </w:r>
      <w:r>
        <w:t>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0" name="Picture" descr="Figure 220: Gender-dependence of AUC_in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-vs-Gender-log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0: Gender-dependence of AUC_in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1" name="Picture" descr="Figure 221: Gender-dependence of AUC_in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Gender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1: Gender-dependence of AUC_inf for Larson 2013 8</w:t>
      </w:r>
      <w:r>
        <w:t>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2" name="Picture" descr="Figure 222: Gender-dependence of AUC_in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-vs-Gender-log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2: Gender-dependence of AUC_in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3" name="Picture" descr="Figure 223: Gender-dependence of AUC_in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Gender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3: Gender-dependence of AUC_inf for Filmcoated_tablet_40</w:t>
      </w:r>
      <w:r>
        <w:t>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4" name="Picture" descr="Figure 224: Gender-dependence of AUC_in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-vs-Gender-log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4: Gender-dependence of AUC_in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5" name="Picture" descr="Figure 225: AUC_inf_norm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inf_norm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5: AUC_inf_norm of Raltegravir shown as box-whisker plot, which indicates the</w:t>
      </w:r>
      <w:r>
        <w:t xml:space="preserve">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16"/>
        <w:gridCol w:w="445"/>
        <w:gridCol w:w="813"/>
        <w:gridCol w:w="813"/>
        <w:gridCol w:w="813"/>
        <w:gridCol w:w="813"/>
        <w:gridCol w:w="813"/>
        <w:gridCol w:w="780"/>
        <w:gridCol w:w="856"/>
        <w:gridCol w:w="780"/>
        <w:gridCol w:w="780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12245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47469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80894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22496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03911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91130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624429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0000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NA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23588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61981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84549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23181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83297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93937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0.503264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87526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00506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6" name="Picture" descr="Figure 226: AUC_inf_norm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AUC_inf_norm-log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6: AUC_inf_norm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7" name="Picture" descr="Figure 227: Age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Age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7: Age-dependence of AUC_inf_norm for Larson 2013 8y-18y 400mg FCT meal in comparison to Fil</w:t>
      </w:r>
      <w:r>
        <w:t>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8" name="Picture" descr="Figure 228: Age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Age-log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8: Age-dependence of AUC_inf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29" name="Picture" descr="Figure 229: Age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Age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29: Age-dependence of AUC_inf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0" name="Picture" descr="Figure 230: Age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Age-log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0: Age-dependence of AUC_inf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1" name="Picture" descr="Figure 231: Age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Age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</w:t>
      </w:r>
      <w:r>
        <w:t>ure 231: Age-dependence of AUC_inf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2" name="Picture" descr="Figure 232: Age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Age-log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2: Age-dependence of AUC_inf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3" name="Picture" descr="Figure 233: Height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Height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3: Height-d</w:t>
      </w:r>
      <w:r>
        <w:t>ependence of AUC_inf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4" name="Picture" descr="Figure 234: Height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4: Height-dependence of AUC_inf_norm for Larson 2013 8y-18y 400mg FCT meal in comparison to Film</w:t>
      </w:r>
      <w:r>
        <w:t>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5" name="Picture" descr="Figure 235: Height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Height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5: Height-dependence of AUC_inf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6" name="Picture" descr="Figure 236: Height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6: Height-dependence of AUC_inf_norm for Larson 2</w:t>
      </w:r>
      <w:r>
        <w:t>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7" name="Picture" descr="Figure 237: Height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Height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7: Height-dependence of AUC_inf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8" name="Picture" descr="Figure 238: Height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Height-log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8: Height-dependence of AUC_inf_norm for Filmcoated_t</w:t>
      </w:r>
      <w:r>
        <w:t>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39" name="Picture" descr="Figure 239: Weight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Weight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39: Weight-dependence of AUC_inf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0" name="Picture" descr="Figure 240: Weight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0: Weight-dep</w:t>
      </w:r>
      <w:r>
        <w:t>endence of AUC_inf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1" name="Picture" descr="Figure 241: Weight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Weight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1: Weight-dependence of AUC_inf_norm for Larson 2013 8y-18y 400mg FCT meal. Profiles are plot</w:t>
      </w:r>
      <w:r>
        <w:t>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2" name="Picture" descr="Figure 242: Weight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2: Weight-dependence of AUC_inf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3" name="Picture" descr="Figure 243: Weight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Weight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243: Weight-dependence of AUC_inf_norm for Filmcoated_tablet_400mg_sd. Profiles are plotted </w:t>
      </w:r>
      <w:r>
        <w:t>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4" name="Picture" descr="Figure 244: Weight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Weight-log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4: Weight-dependence of AUC_inf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5" name="Picture" descr="Figure 245: BMI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BMI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5: BMI-dependence of AUC_inf_norm for Larson 2013 8y-18y 400mg FCT meal in comparison to Filmcoated_tablet_400mg_sd. Profi</w:t>
      </w:r>
      <w:r>
        <w:t>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6" name="Picture" descr="Figure 246: BMI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BMI-log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6: BMI-dependence of AUC_inf_norm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7" name="Picture" descr="Figure 247: BMI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BMI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7: BMI-dependence of AUC_inf_norm for</w:t>
      </w:r>
      <w:r>
        <w:t xml:space="preserve">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8" name="Picture" descr="Figure 248: BMI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BMI-log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8: BMI-dependence of AUC_inf_norm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49" name="Picture" descr="Figure 249: BMI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BMI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49: BMI-dependence of AUC_inf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0" name="Picture" descr="Figure 250: BMI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BMI-log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0: BMI-dependence of AUC_inf_norm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1" name="Picture" descr="Figure 251: Gender-dependence of AUC_inf_norm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Gender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1: Gende</w:t>
      </w:r>
      <w:r>
        <w:t>r-dependence of AUC_inf_norm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2" name="Picture" descr="Figure 252: Gender-dependence of AUC_inf_norm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AUC_inf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2: Gender-dependence of AUC_inf_norm for Larson 2013 8y-18y 400mg FCT meal in comparison to F</w:t>
      </w:r>
      <w:r>
        <w:t>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3" name="Picture" descr="Figure 253: Gender-dependence of AUC_inf_norm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Gender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3: Gender-dependence of AUC_inf_norm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4" name="Picture" descr="Figure 254: Gender-dependence of AUC_inf_norm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AUC_inf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4: Gender-dependence of AUC_inf_norm for Larso</w:t>
      </w:r>
      <w:r>
        <w:t>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5" name="Picture" descr="Figure 255: Gender-dependence of AUC_inf_norm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Gender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5: Gender-dependence of AUC_inf_norm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6" name="Picture" descr="Figure 256: Gender-dependence of AUC_inf_norm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AUC_inf_norm-vs-Gender-log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6: Gender-dependence of AUC_inf_norm for Filmcoate</w:t>
      </w:r>
      <w:r>
        <w:t>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7" name="Picture" descr="Figure 257: MRT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MRT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7: MRT 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42"/>
        <w:gridCol w:w="448"/>
        <w:gridCol w:w="822"/>
        <w:gridCol w:w="822"/>
        <w:gridCol w:w="822"/>
        <w:gridCol w:w="822"/>
        <w:gridCol w:w="866"/>
        <w:gridCol w:w="711"/>
        <w:gridCol w:w="789"/>
        <w:gridCol w:w="789"/>
        <w:gridCol w:w="789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88344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.60914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32385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.22188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.30907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.2629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56433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63813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436885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.43107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.80306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19911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68245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.69758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4384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53907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31861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206249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8" name="Picture" descr="Figure 258: MRT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MRT-log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8: MRT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59" name="Picture" descr="Figure 259: Age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Age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59: Age-dependence of MRT for Larson 2013 8y-18y 400mg FCT meal in comparison to Filmcoated_tablet_400</w:t>
      </w:r>
      <w:r>
        <w:t>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0" name="Picture" descr="Figure 260: Age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Age-log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0: Age-dependence of MRT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1" name="Picture" descr="Figure 261: Age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Age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1: Age-dependence of MRT for Larso</w:t>
      </w:r>
      <w:r>
        <w:t>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2" name="Picture" descr="Figure 262: Age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Age-log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2: Age-dependence of MR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3" name="Picture" descr="Figure 263: Age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Age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3: Age-dependence of MRT for Filmcoated_tablet_400mg_sd</w:t>
      </w:r>
      <w:r>
        <w:t>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4" name="Picture" descr="Figure 264: Age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Age-log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4: Age-dependence of MR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5" name="Picture" descr="Figure 265: Height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Height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5: Height-dependence of MRT for Larson 2013 8y-18y 400mg FCT meal in comparison to Filmcoa</w:t>
      </w:r>
      <w:r>
        <w:t>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6" name="Picture" descr="Figure 266: Height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Height-log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6: Height-dependence of MRT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7" name="Picture" descr="Figure 267: Height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Height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7: Height-depende</w:t>
      </w:r>
      <w:r>
        <w:t>nce of MRT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8" name="Picture" descr="Figure 268: Height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Height-log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68: Height-dependence of MR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69" name="Picture" descr="Figure 269: Height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Height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269: Height-dependence of MRT for </w:t>
      </w:r>
      <w:r>
        <w:t>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0" name="Picture" descr="Figure 270: Height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Height-log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0: Height-dependence of MR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1" name="Picture" descr="Figure 271: Weight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Weight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271: Weight-dependence of MRT for Larson 2013 8y-18y 400mg FCT </w:t>
      </w:r>
      <w:r>
        <w:t>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2" name="Picture" descr="Figure 272: Weight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Weight-log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2: Weight-dependence of MRT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3" name="Picture" descr="Figure 273: Weight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Weight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273: Weight-dependence of MRT for Larson 2013 8y-18y 400mg FCT meal. Profiles are </w:t>
      </w:r>
      <w:r>
        <w:t>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4" name="Picture" descr="Figure 274: Weight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Weight-log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4: Weight-dependence of MR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5" name="Picture" descr="Figure 275: Weight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Weight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5: Weight-dependence of MRT for Filmcoated_tablet_400mg_sd. Profiles are plotted in a linear sc</w:t>
      </w:r>
      <w:r>
        <w:t>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6" name="Picture" descr="Figure 276: Weight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Weight-log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6: Weight-dependence of MR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7" name="Picture" descr="Figure 277: BMI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BMI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7: BMI-dependence of MRT for Larson 2013 8y-18y 400mg FCT meal in comparison to Filmcoated_tablet_400mg_sd. Profiles are plo</w:t>
      </w:r>
      <w:r>
        <w:t>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8" name="Picture" descr="Figure 278: BMI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BMI-log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8: BMI-dependence of MRT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79" name="Picture" descr="Figure 279: BMI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BMI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79: BMI-dependence of MRT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0" name="Picture" descr="Figure 280: BMI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BMI-log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0: BMI-dependence of MR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1" name="Picture" descr="Figure 281: BMI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BMI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1: BMI-depen</w:t>
      </w:r>
      <w:r>
        <w:t>dence of MRT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2" name="Picture" descr="Figure 282: BMI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BMI-log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2: BMI-dependence of MR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3" name="Picture" descr="Figure 283: Gender-dependence of MR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Gender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3: Gender-dependence of MRT for Larson 2013 8y-</w:t>
      </w:r>
      <w:r>
        <w:t>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4" name="Picture" descr="Figure 284: Gender-dependence of MR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MRT-vs-Gender-log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4: Gender-dependence of MRT for Larson 2013 8y-18y 400mg FCT meal in comparison to Filmcoated_tablet_400mg_sd. Profiles are plotted in a loga</w:t>
      </w:r>
      <w:r>
        <w:t>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5" name="Picture" descr="Figure 285: Gender-dependence of MR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Gender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5: Gender-dependence of MRT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6" name="Picture" descr="Figure 286: Gender-dependence of MR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MRT-vs-Gender-log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6: Gender-dependence of MR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7" name="Picture" descr="Figure 287: Gender-dependence of MR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Gender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7: Gender-dependence of MRT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8" name="Picture" descr="Figure 288: Gender-dependence of MR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MRT-vs-Gender-log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8: Gender-dependence of MR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89" name="Picture" descr="Figure 289: Thalf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Thalf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89: Thalf of Ralteg</w:t>
      </w:r>
      <w:r>
        <w:t>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896"/>
        <w:gridCol w:w="442"/>
        <w:gridCol w:w="806"/>
        <w:gridCol w:w="806"/>
        <w:gridCol w:w="806"/>
        <w:gridCol w:w="849"/>
        <w:gridCol w:w="849"/>
        <w:gridCol w:w="773"/>
        <w:gridCol w:w="849"/>
        <w:gridCol w:w="773"/>
        <w:gridCol w:w="773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</w:t>
            </w:r>
            <w:r>
              <w:t>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.54972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01464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49202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.29953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.42848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89556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.49343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NA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5.739979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8.08406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.19594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.17601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6.813811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.98729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.182538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9.54537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48088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0" name="Picture" descr="Figure 290: Thalf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Thalf-log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0: Thalf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1" name="Picture" descr="Figure 291: Age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Age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1: Age-dependence of Thalf for Larson 2013 8y-18y 400mg FCT meal in comparison to Filmcoated_tablet</w:t>
      </w:r>
      <w:r>
        <w:t>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2" name="Picture" descr="Figure 292: Age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Age-log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2: Age-dependence of Thal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3" name="Picture" descr="Figure 293: Age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Age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3: Age-dependence of Thalf f</w:t>
      </w:r>
      <w:r>
        <w:t>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4" name="Picture" descr="Figure 294: Age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Age-log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4: Age-dependence of Thal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5" name="Picture" descr="Figure 295: Age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Age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5: Age-dependence of Thalf for Filmcoated_tab</w:t>
      </w:r>
      <w:r>
        <w:t>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6" name="Picture" descr="Figure 296: Age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Age-log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6: Age-dependence of Thal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7" name="Picture" descr="Figure 297: Height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Height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7: Height-dependence of Thalf for Larson 2013 8y-18y 400mg FCT meal in compa</w:t>
      </w:r>
      <w:r>
        <w:t>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8" name="Picture" descr="Figure 298: Height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Height-log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298: Height-dependence of Thal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299" name="Picture" descr="Figure 299: Height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Height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299: Height-dependence of Thalf for Larson 2013 8y-18y 400mg FCT meal. Profiles </w:t>
      </w:r>
      <w:r>
        <w:t>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0" name="Picture" descr="Figure 300: Height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Height-log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0: Height-dependence of Thal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1" name="Picture" descr="Figure 301: Height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Height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1: Height-dependence of Thalf for Filmcoated_tablet_400mg_sd. Profiles are plotted in a l</w:t>
      </w:r>
      <w:r>
        <w:t>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2" name="Picture" descr="Figure 302: Height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Height-log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2: Height-dependence of Thal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3" name="Picture" descr="Figure 303: Weight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Weight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3: Weight-dependence of Thalf for Larson 2013 8y-18y 400mg FCT meal in comparison to Filmcoated_tablet_400mg_sd. P</w:t>
      </w:r>
      <w:r>
        <w:t>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4" name="Picture" descr="Figure 304: Weight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Weight-log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4: Weight-dependence of Thal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5" name="Picture" descr="Figure 305: Weight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Weight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5: Weight-dependence of Thalf for Lar</w:t>
      </w:r>
      <w:r>
        <w:t>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6" name="Picture" descr="Figure 306: Weight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Weight-log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6: Weight-dependence of Thal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7" name="Picture" descr="Figure 307: Weight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Weight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7: Weight-dependence of Thalf for Filmcoated_tab</w:t>
      </w:r>
      <w:r>
        <w:t>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8" name="Picture" descr="Figure 308: Weight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Weight-log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8: Weight-dependence of Thal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09" name="Picture" descr="Figure 309: BMI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BMI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09: BMI-dependence of Thalf for Larson 2013 8y-18y 400mg FCT meal in compa</w:t>
      </w:r>
      <w:r>
        <w:t>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0" name="Picture" descr="Figure 310: BMI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BMI-log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0: BMI-dependence of Thalf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1" name="Picture" descr="Figure 311: BMI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BMI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1: BMI-dependence of Thalf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2" name="Picture" descr="Figure 312: BMI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BMI-log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2: BMI-dependence of Thalf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3" name="Picture" descr="Figure 313: BMI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BMI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3: BMI-dependence of Thalf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4" name="Picture" descr="Figure 314: BMI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BMI-log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4: BMI-dependence of Thalf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5" name="Picture" descr="Figure 315: Gender-dependence of Thalf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Gender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5: Gender-dependence o</w:t>
      </w:r>
      <w:r>
        <w:t>f Thalf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6" name="Picture" descr="Figure 316: Gender-dependence of Thalf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Thalf-vs-Gender-log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6: Gender-dependence of Thalf for Larson 2013 8y-18y 400mg FCT meal in comparison to Filmcoated_tablet_400mg_sd. P</w:t>
      </w:r>
      <w:r>
        <w:t>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7" name="Picture" descr="Figure 317: Gender-dependence of Thalf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Gender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7: Gender-dependence of Thalf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8" name="Picture" descr="Figure 318: Gender-dependence of Thalf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Thalf-vs-Gender-log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8: Gender-dependence of Thalf for Larson 2013 8y-18y 400mg FCT meal. Profiles are</w:t>
      </w:r>
      <w:r>
        <w:t xml:space="preserve">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19" name="Picture" descr="Figure 319: Gender-dependence of Thalf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Gender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19: Gender-dependence of Thalf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0" name="Picture" descr="Figure 320: Gender-dependence of Thalf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Thalf-vs-Gender-log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0: Gender-dependence of Thalf for Filmcoated_tablet_400mg_sd. Profiles are plotted in a logarithmic</w:t>
      </w:r>
      <w:r>
        <w:t xml:space="preserve">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1" name="Picture" descr="Figure 321: Vss of Raltegravir shown as box-whisker plot, which indicates the 5th, 25th, 50th, 75th, and 95th percentiles in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Vss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1: Vss of Raltegravir shown as box-whisker plot, which indicates the 5th, 25th, 50th, 75th, and 95th percentiles in linear scale.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935"/>
        <w:gridCol w:w="448"/>
        <w:gridCol w:w="819"/>
        <w:gridCol w:w="819"/>
        <w:gridCol w:w="819"/>
        <w:gridCol w:w="819"/>
        <w:gridCol w:w="819"/>
        <w:gridCol w:w="786"/>
        <w:gridCol w:w="786"/>
        <w:gridCol w:w="786"/>
        <w:gridCol w:w="786"/>
      </w:tblGrid>
      <w:tr w:rsidR="00D846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2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50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7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95th percen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4635" w:rsidRDefault="00321E65">
            <w:pPr>
              <w:pStyle w:val="Compact"/>
              <w:jc w:val="right"/>
            </w:pPr>
            <w:r>
              <w:t>geo standard deviation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Larson 2013 8y-18y 400mg FCT meal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581.08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341.61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968.18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917.84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6249.02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396.626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880.05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071.48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528279</w:t>
            </w:r>
          </w:p>
        </w:tc>
      </w:tr>
      <w:tr w:rsidR="00D84635">
        <w:tc>
          <w:tcPr>
            <w:tcW w:w="0" w:type="auto"/>
          </w:tcPr>
          <w:p w:rsidR="00D84635" w:rsidRDefault="00321E65">
            <w:pPr>
              <w:pStyle w:val="Compact"/>
            </w:pPr>
            <w:r>
              <w:t>Filmcoated_tablet_400mg_sd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880.26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263.55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695.83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3418.902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4890.574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993.695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138.953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2836.187</w:t>
            </w:r>
          </w:p>
        </w:tc>
        <w:tc>
          <w:tcPr>
            <w:tcW w:w="0" w:type="auto"/>
          </w:tcPr>
          <w:p w:rsidR="00D84635" w:rsidRDefault="00321E65">
            <w:pPr>
              <w:pStyle w:val="Compact"/>
              <w:jc w:val="right"/>
            </w:pPr>
            <w:r>
              <w:t>1.369004</w:t>
            </w:r>
          </w:p>
        </w:tc>
      </w:tr>
    </w:tbl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2" name="Picture" descr="Figure 322: Vss of Raltegravir shown as box-whisker plot, which indicates the 5th, 25th, 50th, 75th, and 95th percentiles in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Plasma%20(Peripheral%20Venous%20Blood)-Vss-log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2: Vss of Raltegravir shown as box-whisker plot, which indicates the 5th, 25th, 50th, 75th, and 95th percentiles in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3" name="Picture" descr="Figure 323: Age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Age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3: Age-dependence of Vss for Larson 2013 8y-18y 400mg FCT meal</w:t>
      </w:r>
      <w:r>
        <w:t xml:space="preserve">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4" name="Picture" descr="Figure 324: Age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Age-log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4: Age-dependence of Vss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5" name="Picture" descr="Figure 325: Age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Age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5: Age-dependence of Vss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6" name="Picture" descr="Figure 326: Age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Age-log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6: Age-dependence of Vss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7" name="Picture" descr="Figure 327: Age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Age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7: Age-depen</w:t>
      </w:r>
      <w:r>
        <w:t>dence of Vss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8" name="Picture" descr="Figure 328: Age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Age-log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8: Age-dependence of Vss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29" name="Picture" descr="Figure 329: Height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Height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29: Height-dependence of Vss for Larson 2013 8y-</w:t>
      </w:r>
      <w:r>
        <w:t>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0" name="Picture" descr="Figure 330: Height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Height-log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0: Height-dependence of Vss for Larson 2013 8y-18y 400mg FCT meal in comparison to Filmcoated_tablet_400mg_sd. Profiles are plotted in a loga</w:t>
      </w:r>
      <w:r>
        <w:t>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1" name="Picture" descr="Figure 331: Height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Height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1: Height-dependence of Vss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2" name="Picture" descr="Figure 332: Height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Height-log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2: Height-dependence of Vss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3" name="Picture" descr="Figure 333: Height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Height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3: Height-dependence of Vss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4" name="Picture" descr="Figure 334: Height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Height-log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4: Height-dependence of Vss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5" name="Picture" descr="Figure 335: Weight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Weight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5: Weight-dependen</w:t>
      </w:r>
      <w:r>
        <w:t>ce of Vss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6" name="Picture" descr="Figure 336: Weight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Weight-log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6: Weight-dependence of Vss for Larson 2013 8y-18y 400mg FCT meal in comparison to Filmcoated_tablet_400mg_sd. P</w:t>
      </w:r>
      <w:r>
        <w:t>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7" name="Picture" descr="Figure 337: Weight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Weight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7: Weight-dependence of Vss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8" name="Picture" descr="Figure 338: Weight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Weight-log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8: Weight-dependence of Vss for Larson 2013 8y-18y 400mg FCT meal. Profiles are plo</w:t>
      </w:r>
      <w:r>
        <w:t>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39" name="Picture" descr="Figure 339: Weight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Weight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39: Weight-dependence of Vss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0" name="Picture" descr="Figure 340: Weight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Weight-log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0: Weight-dependence of Vss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1" name="Picture" descr="Figure 341: BMI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BMI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1: BMI-dependence of Vss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2" name="Picture" descr="Figure 342: BMI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BMI-log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2: BMI-dependence of Vss for Larson 2013 8y-18y 400mg FCT meal in comparison to Filmcoat</w:t>
      </w:r>
      <w:r>
        <w:t>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3" name="Picture" descr="Figure 343: BMI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BMI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3: BMI-dependence of Vss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4" name="Picture" descr="Figure 344: BMI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BMI-log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4: BMI-dependence of Vss for Larson 2013 8y-18y 400mg FCT meal. P</w:t>
      </w:r>
      <w:r>
        <w:t>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5" name="Picture" descr="Figure 345: BMI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BMI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5: BMI-dependence of Vss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6" name="Picture" descr="Figure 346: BMI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BMI-log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6: BMI-dependence of Vss for Filmcoated_tablet_400mg_sd. Profiles are plotted in a logarithmi</w:t>
      </w:r>
      <w:r>
        <w:t>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7" name="Picture" descr="Figure 347: Gender-dependence of Vss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Gender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7: Gender-dependence of Vss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8" name="Picture" descr="Figure 348: Gender-dependence of Vss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-ref-Vss-vs-Gender-log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8: Gender-dependence of Vss for Larson 2013 8y-18y 400mg FCT meal in compa</w:t>
      </w:r>
      <w:r>
        <w:t>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49" name="Picture" descr="Figure 349: Gender-dependence of Vss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Gender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49: Gender-dependence of Vss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0" name="Picture" descr="Figure 350: Gender-dependence of Vss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Larson%202013%208y-18y%20400mg%20FCT%20meal-Vss-vs-Gender-log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0: Gender-dependence of Vss for Larson 2013 8</w:t>
      </w:r>
      <w:r>
        <w:t>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1" name="Picture" descr="Figure 351: Gender-dependence of Vss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Gender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1: Gender-dependence of Vss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2" name="Picture" descr="Figure 352: Gender-dependence of Vss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KAnalysis/Filmcoated_tablet_400mg_sd-Vss-vs-Gender-log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2: Gender-dependence of Vss for Filmcoated_tablet_400mg_sd. Profile</w:t>
      </w:r>
      <w:r>
        <w:t>s are plotted in a logarithmic scale.</w:t>
      </w:r>
    </w:p>
    <w:p w:rsidR="00D84635" w:rsidRDefault="00321E65">
      <w:pPr>
        <w:pStyle w:val="berschrift1"/>
      </w:pPr>
      <w:bookmarkStart w:id="2" w:name="time-profiles-and-residual-plots"/>
      <w:bookmarkStart w:id="3" w:name="_Toc43039793"/>
      <w:r>
        <w:lastRenderedPageBreak/>
        <w:t>2. Time profiles and residual plots</w:t>
      </w:r>
      <w:bookmarkEnd w:id="2"/>
      <w:bookmarkEnd w:id="3"/>
    </w:p>
    <w:p w:rsidR="00D84635" w:rsidRDefault="00321E65">
      <w:pPr>
        <w:pStyle w:val="berschrift2"/>
      </w:pPr>
      <w:bookmarkStart w:id="4" w:name="X823900657879cf8fafa04cbf81c8b9895dee73d"/>
      <w:bookmarkStart w:id="5" w:name="_Toc43039794"/>
      <w:bookmarkStart w:id="6" w:name="_GoBack"/>
      <w:bookmarkEnd w:id="6"/>
      <w:r>
        <w:t>2.1. Time profiles and residual plots for Larson 2013 8y-18y 400mg FCT meal</w:t>
      </w:r>
      <w:bookmarkEnd w:id="4"/>
      <w:bookmarkEnd w:id="5"/>
    </w:p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353" name="Picture" descr="Figure 353: Time profiles of Larson 2013 8y-18y 400mg FCT meal for Larson 2013 8-18y meal. Data source: /mnt/c/SW-Dev/2R/02_TestPublic/03_Population_Pediatric_Raltegavir/Data/Raltegravir_PK.txt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timeProfile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3: Time profiles of Larson 2013 8y-18y 400mg FCT meal for Larson 2013 8-18y meal. Data source: /mnt/c/SW-Dev/2R/02_TestPublic/03_Population_Pediatric_Raltegavir/Data/Raltegravir_PK.txt. Time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4" name="Picture" descr="Figure 354: Time profiles of Larson 2013 8y-18y 400mg FCT meal for Larson 2013 8-18y meal. Data source: /mnt/c/SW-Dev/2R/02_TestPublic/03_Population_Pediatric_Raltegavir/Data/Raltegravir_PK.txt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timeProfileLog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4: Ti</w:t>
      </w:r>
      <w:r>
        <w:t>me profiles of Larson 2013 8y-18y 400mg FCT meal for Larson 2013 8-18y meal. Data source: /mnt/c/SW-Dev/2R/02_TestPublic/03_Population_Pediatric_Raltegavir/Data/Raltegravir_PK.txt. Time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5" name="Picture" descr="Figure 355: Predicted vs observed of Larson 2013 8y-18y 400mg FCT meal for Larson 2013 8-18y meal. Data source: /mnt/c/SW-Dev/2R/02_TestPublic/03_Population_Pediatric_Raltegavir/Data/Raltegravir_PK.txt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obsVsPred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5: Predicted v</w:t>
      </w:r>
      <w:r>
        <w:t>s observed of Larson 2013 8y-18y 400mg FCT meal for Larson 2013 8-18y meal. Data source: /mnt/c/SW-Dev/2R/02_TestPublic/03_Population_Pediatric_Raltegavir/Data/Raltegravir_PK.txt. Predictions and observation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6" name="Picture" descr="Figure 356: Predicted vs observed of Larson 2013 8y-18y 400mg FCT meal for Larson 2013 8-18y meal. Data source: /mnt/c/SW-Dev/2R/02_TestPublic/03_Population_Pediatric_Raltegavir/Data/Raltegravir_PK.txt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obsVsPredLog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6: Pr</w:t>
      </w:r>
      <w:r>
        <w:t>edicted vs observed of Larson 2013 8y-18y 400mg FCT meal for Larson 2013 8-18y meal. Data source: /mnt/c/SW-Dev/2R/02_TestPublic/03_Population_Pediatric_Raltegavir/Data/Raltegravir_PK.txt. Predictions and observation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7" name="Picture" descr="Figure 357: Logarithmic residuals vs predicted values of Larson 2013 8y-18y 400mg FCT meal for Larson 2013 8-18y meal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resVsPred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7: Logarithmic residuals vs predicted values of Larson 2013 8y-18y 400mg FCT meal for Larson 2013 8-18y meal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8" name="Picture" descr="Figure 358: Logarithmic residuals vs time of Larson 2013 8y-18y 400mg FCT meal for Larson 2013 8-18y meal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resVsTime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8: Logarithmic residua</w:t>
      </w:r>
      <w:r>
        <w:t>ls vs time of Larson 2013 8y-18y 400mg FCT meal for Larson 2013 8-18y meal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59" name="Picture" descr="Figure 359: Logarithmic residuals distribution of Larson 2013 8y-18y 400mg FCT meal for Larson 2013 8-18y meal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resHisto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59: Logarithmic residuals distribution of Larson 2013 8y-18y 400mg</w:t>
      </w:r>
      <w:r>
        <w:t xml:space="preserve"> FCT meal for Larson 2013 8-18y meal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0" name="Picture" descr="Figure 360: Logarithmic residuals of Larson 2013 8y-18y 400mg FCT meal for Larson 2013 8-18y meal. Data source: /mnt/c/SW-Dev/2R/02_TestPublic/03_Population_Pediatric_Raltegavir/Data/Raltegravir_PK.txt as quantile-quantile 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Larson%202013%208y-18y%20400mg%20FCT%20meal-resQQPlot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360: Logarithmic residuals of Larson 2013 8y-18y 400mg FCT meal for Larson 2013 8-18y meal. Data source: </w:t>
      </w:r>
      <w:r>
        <w:t>/mnt/c/SW-Dev/2R/02_TestPublic/03_Population_Pediatric_Raltegavir/Data/Raltegravir_PK.txt as quantile-quantile plot.</w:t>
      </w:r>
    </w:p>
    <w:p w:rsidR="00D84635" w:rsidRDefault="00321E65">
      <w:pPr>
        <w:pStyle w:val="berschrift2"/>
      </w:pPr>
      <w:bookmarkStart w:id="7" w:name="X8698cce4f0446e5233c3ef22dab0b9b6bf89616"/>
      <w:bookmarkStart w:id="8" w:name="_Toc43039795"/>
      <w:r>
        <w:lastRenderedPageBreak/>
        <w:t>2.2. Time profiles and residual plots for Filmcoated_tablet_400mg_sd</w:t>
      </w:r>
      <w:bookmarkEnd w:id="7"/>
      <w:bookmarkEnd w:id="8"/>
    </w:p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361" name="Picture" descr="Figure 361: Time profiles of Filmcoated_tablet_400mg_sd for Raltegravir 400mg filmcoated tablet. Data source: /mnt/c/SW-Dev/2R/02_TestPublic/03_Population_Pediatric_Raltegavir/Data/Raltegravir_PK.txt. Time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timeProfile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1: Time profiles of Filmcoated_tablet_400mg_sd for Raltegra</w:t>
      </w:r>
      <w:r>
        <w:t>vir 400mg filmcoated tablet. Data source: /mnt/c/SW-Dev/2R/02_TestPublic/03_Population_Pediatric_Raltegavir/Data/Raltegravir_PK.txt. Time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2" name="Picture" descr="Figure 362: Time profiles of Filmcoated_tablet_400mg_sd for Raltegravir 400mg filmcoated tablet. Data source: /mnt/c/SW-Dev/2R/02_TestPublic/03_Population_Pediatric_Raltegavir/Data/Raltegravir_PK.txt. Time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timeProfileLog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2: Time profiles of Filmcoated_tablet_400mg_sd for Raltegravir 400m</w:t>
      </w:r>
      <w:r>
        <w:t>g filmcoated tablet. Data source: /mnt/c/SW-Dev/2R/02_TestPublic/03_Population_Pediatric_Raltegavir/Data/Raltegravir_PK.txt. Time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3" name="Picture" descr="Figure 363: Predicted vs observed of Filmcoated_tablet_400mg_sd for Raltegravir 400mg filmcoated tablet. Data source: /mnt/c/SW-Dev/2R/02_TestPublic/03_Population_Pediatric_Raltegavir/Data/Raltegravir_PK.txt. Predictions and observation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obsVsPred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3: Predicted vs observed of Filmcoated_tablet_400mg_sd for Raltegravir</w:t>
      </w:r>
      <w:r>
        <w:t xml:space="preserve"> 400mg filmcoated tablet. Data source: /mnt/c/SW-Dev/2R/02_TestPublic/03_Population_Pediatric_Raltegavir/Data/Raltegravir_PK.txt. Predictions and observation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4" name="Picture" descr="Figure 364: Predicted vs observed of Filmcoated_tablet_400mg_sd for Raltegravir 400mg filmcoated tablet. Data source: /mnt/c/SW-Dev/2R/02_TestPublic/03_Population_Pediatric_Raltegavir/Data/Raltegravir_PK.txt. Predictions and observation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obsVsPredLog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4: Predicted vs observed of Filmcoated_tablet_400mg_sd for Raltegravir 400mg filmcoated tablet. Data source: /mnt/c/SW-Dev/2R/02_TestPublic/03_Population_Pediatric_Raltegavir/Data/Raltegravir_PK.txt. Predictions and observations are plotted in a l</w:t>
      </w:r>
      <w:r>
        <w:t>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5" name="Picture" descr="Figure 365: Logarithmic residuals vs predicted values of Filmcoated_tablet_400mg_sd for Raltegravir 400mg filmcoated tablet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resVsPred-Concentration%20(molar)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5: Logarithmic residuals vs predicted values of Filmcoated_tablet_400mg_sd for Raltegravir 400mg filmcoated tablet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6" name="Picture" descr="Figure 366: Logarithmic residuals vs time of Filmcoated_tablet_400mg_sd for Raltegravir 400mg filmcoated tablet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resVsTime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</w:t>
      </w:r>
      <w:r>
        <w:t>e 366: Logarithmic residuals vs time of Filmcoated_tablet_400mg_sd for Raltegravir 400mg filmcoated tablet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7" name="Picture" descr="Figure 367: Logarithmic residuals distribution of Filmcoated_tablet_400mg_sd for Raltegravir 400mg filmcoated tablet. Data source: /mnt/c/SW-Dev/2R/02_TestPublic/03_Population_Pediatric_Raltegavir/Data/Raltegravir_PK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resHisto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7: Logarithmic residuals distribution of Filmcoated_tablet_400mg_sd for Raltegravir 400mg filmcoated tablet. Data source: /mnt/c/SW-Dev/2R/02_TestPublic/03_Population_Pediatric_Raltegavir/Data/Raltegravir_PK.txt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68" name="Picture" descr="Figure 368: Logarithmic residuals of Filmcoated_tablet_400mg_sd for Raltegravir 400mg filmcoated tablet. Data source: /mnt/c/SW-Dev/2R/02_TestPublic/03_Population_Pediatric_Raltegavir/Data/Raltegravir_PK.txt as quantile-quantile 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Filmcoated_tablet_400mg_sd-resQQPlot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8: Logarithmic residual</w:t>
      </w:r>
      <w:r>
        <w:t>s of Filmcoated_tablet_400mg_sd for Raltegravir 400mg filmcoated tablet. Data source: /mnt/c/SW-Dev/2R/02_TestPublic/03_Population_Pediatric_Raltegavir/Data/Raltegravir_PK.txt as quantile-quantile plot.</w:t>
      </w:r>
    </w:p>
    <w:p w:rsidR="00D84635" w:rsidRDefault="00321E65">
      <w:pPr>
        <w:pStyle w:val="berschrift2"/>
      </w:pPr>
      <w:bookmarkStart w:id="9" w:name="residuals-across-all-simulations"/>
      <w:bookmarkStart w:id="10" w:name="_Toc43039796"/>
      <w:r>
        <w:lastRenderedPageBreak/>
        <w:t>2.3. Residuals across all simulations</w:t>
      </w:r>
      <w:bookmarkEnd w:id="9"/>
      <w:bookmarkEnd w:id="10"/>
    </w:p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369" name="Picture" descr="Figure 369: Distribution of residuals for Larson 2013 8y-18y 400mg FCT meal, Filmcoated_tablet_400mg_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-histogram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69: D</w:t>
      </w:r>
      <w:r>
        <w:t>istribution of residuals for Larson 2013 8y-18y 400mg FCT meal, Filmcoated_tablet_400mg_sd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0" name="Picture" descr="Figure 370: Residuals for Larson 2013 8y-18y 400mg FCT meal, Filmcoated_tablet_400mg_sd as quantile-quantile 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rofiles/residuals-qqplot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0: Residuals for Larson 2013 8y-18y 400mg FCT meal, Filmcoated_tablet_400mg_sd as quantile-quantile plot.</w:t>
      </w:r>
    </w:p>
    <w:p w:rsidR="00D84635" w:rsidRDefault="00321E65">
      <w:pPr>
        <w:pStyle w:val="berschrift1"/>
      </w:pPr>
      <w:bookmarkStart w:id="11" w:name="demography"/>
      <w:bookmarkStart w:id="12" w:name="_Toc43039797"/>
      <w:r>
        <w:lastRenderedPageBreak/>
        <w:t>3. Demography</w:t>
      </w:r>
      <w:bookmarkEnd w:id="11"/>
      <w:bookmarkEnd w:id="12"/>
    </w:p>
    <w:p w:rsidR="00D84635" w:rsidRDefault="00321E65">
      <w:pPr>
        <w:pStyle w:val="CaptionedFigure"/>
      </w:pPr>
      <w:r>
        <w:rPr>
          <w:noProof/>
        </w:rPr>
        <w:drawing>
          <wp:inline distT="0" distB="0" distL="0" distR="0">
            <wp:extent cx="5969000" cy="4475486"/>
            <wp:effectExtent l="0" t="0" r="0" b="0"/>
            <wp:docPr id="371" name="Picture" descr="Figure 371: Age-dependence of Heigh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Height-vs-Age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1: Age-dependence of He</w:t>
      </w:r>
      <w:r>
        <w:t>ight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2" name="Picture" descr="Figure 372: Age-dependence of Heigh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H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2: Age-dependence of Height for Larson 2013 8y-18y 400mg FCT meal in comparison to Filmcoated_tablet_400mg_sd. Profil</w:t>
      </w:r>
      <w:r>
        <w:t>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3" name="Picture" descr="Figure 373: Age-dependence of Heigh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Height-vs-Age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3: Age-dependence of Height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4" name="Picture" descr="Figure 374: Age-dependence of Heigh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H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374: Age-dependence of Height for Larson 2013 8y-18y 400mg FCT meal. Profiles are plotted </w:t>
      </w:r>
      <w:r>
        <w:t>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5" name="Picture" descr="Figure 375: Age-dependence of Heigh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Height-vs-Age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5: Age-dependence of Height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6" name="Picture" descr="Figure 376: Age-dependence of Heigh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H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6: Age-dependence of Heigh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7" name="Picture" descr="Figure 377: Age-dependence of Weight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Weight-vs-Age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</w:t>
      </w:r>
      <w:r>
        <w:t>ure 377: Age-dependence of Weight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8" name="Picture" descr="Figure 378: Age-dependence of Weight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W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8: Age-dependence of Weight for Larson 2013 8y-18y 400mg FCT meal in comparison to Filmc</w:t>
      </w:r>
      <w:r>
        <w:t>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79" name="Picture" descr="Figure 379: Age-dependence of Weight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Weight-vs-Age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79: Age-dependence of Weight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0" name="Picture" descr="Figure 380: Age-dependence of Weight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W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0: Age-dependence of Weight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1" name="Picture" descr="Figure 381: Age-dependence of Weight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Weight-vs-Age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1: Age-dependence of Weight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2" name="Picture" descr="Figure 382: Age-dependence of Weight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Weight-vs-Age-log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2: Age-depend</w:t>
      </w:r>
      <w:r>
        <w:t>ence of Weight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3" name="Picture" descr="Figure 383: Age-dependence of BMI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BMI-vs-Age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3: Age-dependence of BMI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4" name="Picture" descr="Figure 384: Age-dependence of BMI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BMI-vs-Age-log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</w:t>
      </w:r>
      <w:r>
        <w:t>ure 384: Age-dependence of BMI for Larson 2013 8y-18y 400mg FCT meal in comparison to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5" name="Picture" descr="Figure 385: Age-dependence of BMI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BMI-vs-Age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5: Age-dependence of BMI for Larson 2013 8y-18y 400mg FCT meal. Profiles are plotted i</w:t>
      </w:r>
      <w:r>
        <w:t>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6" name="Picture" descr="Figure 386: Age-dependence of BMI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BMI-vs-Age-log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6: Age-dependence of BMI for Larson 2013 8y-18y 400mg FCT meal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7" name="Picture" descr="Figure 387: Age-dependence of BMI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BMI-vs-Age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7: Age-dependence of BMI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8" name="Picture" descr="Figure 388: Age-dependence of BMI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BMI-vs-Age-log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8: Age-dependence of BMI for Filmcoated_tablet_400mg_sd. Profiles 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89" name="Picture" descr="Figure 389: Age-dependence of Gender for Larson 2013 8y-18y 400mg FCT meal in comparison to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Gender-vs-Age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89: Age-dependence of Gende</w:t>
      </w:r>
      <w:r>
        <w:t>r for Larson 2013 8y-18y 400mg FCT meal in comparison to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0" name="Picture" descr="Figure 390: Age-dependence of Gender for Larson 2013 8y-18y 400mg FCT meal in comparison to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vs-ref-Gender-vs-Age-log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390: Age-dependence of Gender for Larson 2013 8y-18y 400mg FCT meal in comparison to Filmcoated_tablet_400mg_sd. Profiles </w:t>
      </w:r>
      <w:r>
        <w:t>are plotted in 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1" name="Picture" descr="Figure 391: Age-dependence of Gender for Larson 2013 8y-18y 400mg FCT meal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Gender-vs-Age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91: Age-dependence of Gender for Larson 2013 8y-18y 400mg FCT meal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2" name="Picture" descr="Figure 392: Age-dependence of Gender for Larson 2013 8y-18y 400mg FCT meal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Larson%202013%208y-18y%20400mg%20FCT%20meal-Gender-vs-Age-log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 xml:space="preserve">Figure 392: Age-dependence of Gender for Larson 2013 8y-18y 400mg FCT meal. Profiles are plotted in </w:t>
      </w:r>
      <w:r>
        <w:t>a logarithmic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3" name="Picture" descr="Figure 393: Age-dependence of Gender for Filmcoated_tablet_400mg_sd. Profiles are plotted in a linear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Gender-vs-Age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93: Age-dependence of Gender for Filmcoated_tablet_400mg_sd. Profiles are plotted in a linear scale.</w:t>
      </w:r>
    </w:p>
    <w:p w:rsidR="00D84635" w:rsidRDefault="00321E6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69000" cy="4475486"/>
            <wp:effectExtent l="0" t="0" r="0" b="0"/>
            <wp:docPr id="394" name="Picture" descr="Figure 394: Age-dependence of Gender for Filmcoated_tablet_400mg_sd. Profiles are plotted in a logarithmic sca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graphy/Filmcoated_tablet_400mg_sd-Gender-vs-Age-log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4635" w:rsidRDefault="00321E65">
      <w:pPr>
        <w:pStyle w:val="ImageCaption"/>
      </w:pPr>
      <w:r>
        <w:t>Figure 394: Age-dependence of Gender for Filmcoated_tablet_400mg_sd. Profiles are plotted in a logarithmic scale.</w:t>
      </w:r>
    </w:p>
    <w:sectPr w:rsidR="00D84635">
      <w:footerReference w:type="default" r:id="rId402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1E65" w:rsidRDefault="00321E65">
      <w:pPr>
        <w:spacing w:after="0"/>
      </w:pPr>
      <w:r>
        <w:separator/>
      </w:r>
    </w:p>
  </w:endnote>
  <w:endnote w:type="continuationSeparator" w:id="0">
    <w:p w:rsidR="00321E65" w:rsidRDefault="00321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EndPr/>
    <w:sdtContent>
      <w:p w:rsidR="00237720" w:rsidRDefault="00321E65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321E6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1E65" w:rsidRDefault="00321E65">
      <w:r>
        <w:separator/>
      </w:r>
    </w:p>
  </w:footnote>
  <w:footnote w:type="continuationSeparator" w:id="0">
    <w:p w:rsidR="00321E65" w:rsidRDefault="00321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FBCB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1E65"/>
    <w:rsid w:val="004E29B3"/>
    <w:rsid w:val="00590D07"/>
    <w:rsid w:val="00784D58"/>
    <w:rsid w:val="008D6863"/>
    <w:rsid w:val="00B86B75"/>
    <w:rsid w:val="00BC48D5"/>
    <w:rsid w:val="00C36279"/>
    <w:rsid w:val="00D84635"/>
    <w:rsid w:val="00E315A3"/>
    <w:rsid w:val="00FD4B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593B444-28C2-4AB7-B345-F7AFFAA2B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semiHidden/>
    <w:unhideWhenUsed/>
    <w:rsid w:val="00FD4B6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FD4B65"/>
    <w:rPr>
      <w:rFonts w:ascii="Segoe UI" w:hAnsi="Segoe UI" w:cs="Segoe UI"/>
      <w:sz w:val="18"/>
      <w:szCs w:val="18"/>
    </w:rPr>
  </w:style>
  <w:style w:type="paragraph" w:styleId="Verzeichnis1">
    <w:name w:val="toc 1"/>
    <w:basedOn w:val="Standard"/>
    <w:next w:val="Standard"/>
    <w:autoRedefine/>
    <w:uiPriority w:val="39"/>
    <w:unhideWhenUsed/>
    <w:rsid w:val="00FD4B65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D4B6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99" Type="http://schemas.openxmlformats.org/officeDocument/2006/relationships/image" Target="media/image292.png"/><Relationship Id="rId21" Type="http://schemas.openxmlformats.org/officeDocument/2006/relationships/image" Target="media/image14.png"/><Relationship Id="rId63" Type="http://schemas.openxmlformats.org/officeDocument/2006/relationships/image" Target="media/image56.png"/><Relationship Id="rId159" Type="http://schemas.openxmlformats.org/officeDocument/2006/relationships/image" Target="media/image152.png"/><Relationship Id="rId324" Type="http://schemas.openxmlformats.org/officeDocument/2006/relationships/image" Target="media/image317.png"/><Relationship Id="rId366" Type="http://schemas.openxmlformats.org/officeDocument/2006/relationships/image" Target="media/image359.png"/><Relationship Id="rId170" Type="http://schemas.openxmlformats.org/officeDocument/2006/relationships/image" Target="media/image163.png"/><Relationship Id="rId226" Type="http://schemas.openxmlformats.org/officeDocument/2006/relationships/image" Target="media/image219.png"/><Relationship Id="rId268" Type="http://schemas.openxmlformats.org/officeDocument/2006/relationships/image" Target="media/image261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314" Type="http://schemas.openxmlformats.org/officeDocument/2006/relationships/image" Target="media/image307.png"/><Relationship Id="rId335" Type="http://schemas.openxmlformats.org/officeDocument/2006/relationships/image" Target="media/image328.png"/><Relationship Id="rId356" Type="http://schemas.openxmlformats.org/officeDocument/2006/relationships/image" Target="media/image349.png"/><Relationship Id="rId377" Type="http://schemas.openxmlformats.org/officeDocument/2006/relationships/image" Target="media/image370.png"/><Relationship Id="rId398" Type="http://schemas.openxmlformats.org/officeDocument/2006/relationships/image" Target="media/image391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402" Type="http://schemas.openxmlformats.org/officeDocument/2006/relationships/footer" Target="footer1.xml"/><Relationship Id="rId258" Type="http://schemas.openxmlformats.org/officeDocument/2006/relationships/image" Target="media/image251.png"/><Relationship Id="rId279" Type="http://schemas.openxmlformats.org/officeDocument/2006/relationships/image" Target="media/image272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290" Type="http://schemas.openxmlformats.org/officeDocument/2006/relationships/image" Target="media/image283.png"/><Relationship Id="rId304" Type="http://schemas.openxmlformats.org/officeDocument/2006/relationships/image" Target="media/image297.png"/><Relationship Id="rId325" Type="http://schemas.openxmlformats.org/officeDocument/2006/relationships/image" Target="media/image318.png"/><Relationship Id="rId346" Type="http://schemas.openxmlformats.org/officeDocument/2006/relationships/image" Target="media/image339.png"/><Relationship Id="rId367" Type="http://schemas.openxmlformats.org/officeDocument/2006/relationships/image" Target="media/image360.png"/><Relationship Id="rId388" Type="http://schemas.openxmlformats.org/officeDocument/2006/relationships/image" Target="media/image381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image" Target="media/image241.png"/><Relationship Id="rId269" Type="http://schemas.openxmlformats.org/officeDocument/2006/relationships/image" Target="media/image262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280" Type="http://schemas.openxmlformats.org/officeDocument/2006/relationships/image" Target="media/image273.png"/><Relationship Id="rId315" Type="http://schemas.openxmlformats.org/officeDocument/2006/relationships/image" Target="media/image308.png"/><Relationship Id="rId336" Type="http://schemas.openxmlformats.org/officeDocument/2006/relationships/image" Target="media/image329.png"/><Relationship Id="rId357" Type="http://schemas.openxmlformats.org/officeDocument/2006/relationships/image" Target="media/image350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378" Type="http://schemas.openxmlformats.org/officeDocument/2006/relationships/image" Target="media/image371.png"/><Relationship Id="rId399" Type="http://schemas.openxmlformats.org/officeDocument/2006/relationships/image" Target="media/image392.png"/><Relationship Id="rId403" Type="http://schemas.openxmlformats.org/officeDocument/2006/relationships/fontTable" Target="fontTable.xml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59" Type="http://schemas.openxmlformats.org/officeDocument/2006/relationships/image" Target="media/image252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270" Type="http://schemas.openxmlformats.org/officeDocument/2006/relationships/image" Target="media/image263.png"/><Relationship Id="rId291" Type="http://schemas.openxmlformats.org/officeDocument/2006/relationships/image" Target="media/image284.png"/><Relationship Id="rId305" Type="http://schemas.openxmlformats.org/officeDocument/2006/relationships/image" Target="media/image298.png"/><Relationship Id="rId326" Type="http://schemas.openxmlformats.org/officeDocument/2006/relationships/image" Target="media/image319.png"/><Relationship Id="rId347" Type="http://schemas.openxmlformats.org/officeDocument/2006/relationships/image" Target="media/image340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368" Type="http://schemas.openxmlformats.org/officeDocument/2006/relationships/image" Target="media/image361.png"/><Relationship Id="rId389" Type="http://schemas.openxmlformats.org/officeDocument/2006/relationships/image" Target="media/image382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image" Target="media/image242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260" Type="http://schemas.openxmlformats.org/officeDocument/2006/relationships/image" Target="media/image253.png"/><Relationship Id="rId281" Type="http://schemas.openxmlformats.org/officeDocument/2006/relationships/image" Target="media/image274.png"/><Relationship Id="rId316" Type="http://schemas.openxmlformats.org/officeDocument/2006/relationships/image" Target="media/image309.png"/><Relationship Id="rId337" Type="http://schemas.openxmlformats.org/officeDocument/2006/relationships/image" Target="media/image330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358" Type="http://schemas.openxmlformats.org/officeDocument/2006/relationships/image" Target="media/image351.png"/><Relationship Id="rId379" Type="http://schemas.openxmlformats.org/officeDocument/2006/relationships/image" Target="media/image372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390" Type="http://schemas.openxmlformats.org/officeDocument/2006/relationships/image" Target="media/image383.png"/><Relationship Id="rId404" Type="http://schemas.openxmlformats.org/officeDocument/2006/relationships/theme" Target="theme/theme1.xml"/><Relationship Id="rId250" Type="http://schemas.openxmlformats.org/officeDocument/2006/relationships/image" Target="media/image243.png"/><Relationship Id="rId271" Type="http://schemas.openxmlformats.org/officeDocument/2006/relationships/image" Target="media/image264.png"/><Relationship Id="rId292" Type="http://schemas.openxmlformats.org/officeDocument/2006/relationships/image" Target="media/image285.png"/><Relationship Id="rId306" Type="http://schemas.openxmlformats.org/officeDocument/2006/relationships/image" Target="media/image299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327" Type="http://schemas.openxmlformats.org/officeDocument/2006/relationships/image" Target="media/image320.png"/><Relationship Id="rId348" Type="http://schemas.openxmlformats.org/officeDocument/2006/relationships/image" Target="media/image341.png"/><Relationship Id="rId369" Type="http://schemas.openxmlformats.org/officeDocument/2006/relationships/image" Target="media/image362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380" Type="http://schemas.openxmlformats.org/officeDocument/2006/relationships/image" Target="media/image373.png"/><Relationship Id="rId240" Type="http://schemas.openxmlformats.org/officeDocument/2006/relationships/image" Target="media/image233.png"/><Relationship Id="rId261" Type="http://schemas.openxmlformats.org/officeDocument/2006/relationships/image" Target="media/image254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282" Type="http://schemas.openxmlformats.org/officeDocument/2006/relationships/image" Target="media/image275.png"/><Relationship Id="rId317" Type="http://schemas.openxmlformats.org/officeDocument/2006/relationships/image" Target="media/image310.png"/><Relationship Id="rId338" Type="http://schemas.openxmlformats.org/officeDocument/2006/relationships/image" Target="media/image331.png"/><Relationship Id="rId359" Type="http://schemas.openxmlformats.org/officeDocument/2006/relationships/image" Target="media/image352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370" Type="http://schemas.openxmlformats.org/officeDocument/2006/relationships/image" Target="media/image363.png"/><Relationship Id="rId391" Type="http://schemas.openxmlformats.org/officeDocument/2006/relationships/image" Target="media/image384.png"/><Relationship Id="rId230" Type="http://schemas.openxmlformats.org/officeDocument/2006/relationships/image" Target="media/image223.png"/><Relationship Id="rId251" Type="http://schemas.openxmlformats.org/officeDocument/2006/relationships/image" Target="media/image244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72" Type="http://schemas.openxmlformats.org/officeDocument/2006/relationships/image" Target="media/image265.png"/><Relationship Id="rId293" Type="http://schemas.openxmlformats.org/officeDocument/2006/relationships/image" Target="media/image286.png"/><Relationship Id="rId307" Type="http://schemas.openxmlformats.org/officeDocument/2006/relationships/image" Target="media/image300.png"/><Relationship Id="rId328" Type="http://schemas.openxmlformats.org/officeDocument/2006/relationships/image" Target="media/image321.png"/><Relationship Id="rId349" Type="http://schemas.openxmlformats.org/officeDocument/2006/relationships/image" Target="media/image342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360" Type="http://schemas.openxmlformats.org/officeDocument/2006/relationships/image" Target="media/image353.png"/><Relationship Id="rId381" Type="http://schemas.openxmlformats.org/officeDocument/2006/relationships/image" Target="media/image374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262" Type="http://schemas.openxmlformats.org/officeDocument/2006/relationships/image" Target="media/image255.png"/><Relationship Id="rId283" Type="http://schemas.openxmlformats.org/officeDocument/2006/relationships/image" Target="media/image276.png"/><Relationship Id="rId318" Type="http://schemas.openxmlformats.org/officeDocument/2006/relationships/image" Target="media/image311.png"/><Relationship Id="rId339" Type="http://schemas.openxmlformats.org/officeDocument/2006/relationships/image" Target="media/image332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350" Type="http://schemas.openxmlformats.org/officeDocument/2006/relationships/image" Target="media/image343.png"/><Relationship Id="rId371" Type="http://schemas.openxmlformats.org/officeDocument/2006/relationships/image" Target="media/image364.png"/><Relationship Id="rId9" Type="http://schemas.openxmlformats.org/officeDocument/2006/relationships/image" Target="media/image2.png"/><Relationship Id="rId210" Type="http://schemas.openxmlformats.org/officeDocument/2006/relationships/image" Target="media/image203.png"/><Relationship Id="rId392" Type="http://schemas.openxmlformats.org/officeDocument/2006/relationships/image" Target="media/image385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252" Type="http://schemas.openxmlformats.org/officeDocument/2006/relationships/image" Target="media/image245.png"/><Relationship Id="rId273" Type="http://schemas.openxmlformats.org/officeDocument/2006/relationships/image" Target="media/image266.png"/><Relationship Id="rId294" Type="http://schemas.openxmlformats.org/officeDocument/2006/relationships/image" Target="media/image287.png"/><Relationship Id="rId308" Type="http://schemas.openxmlformats.org/officeDocument/2006/relationships/image" Target="media/image301.png"/><Relationship Id="rId329" Type="http://schemas.openxmlformats.org/officeDocument/2006/relationships/image" Target="media/image322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340" Type="http://schemas.openxmlformats.org/officeDocument/2006/relationships/image" Target="media/image333.png"/><Relationship Id="rId361" Type="http://schemas.openxmlformats.org/officeDocument/2006/relationships/image" Target="media/image354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382" Type="http://schemas.openxmlformats.org/officeDocument/2006/relationships/image" Target="media/image375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263" Type="http://schemas.openxmlformats.org/officeDocument/2006/relationships/image" Target="media/image256.png"/><Relationship Id="rId284" Type="http://schemas.openxmlformats.org/officeDocument/2006/relationships/image" Target="media/image277.png"/><Relationship Id="rId319" Type="http://schemas.openxmlformats.org/officeDocument/2006/relationships/image" Target="media/image312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330" Type="http://schemas.openxmlformats.org/officeDocument/2006/relationships/image" Target="media/image323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351" Type="http://schemas.openxmlformats.org/officeDocument/2006/relationships/image" Target="media/image344.png"/><Relationship Id="rId372" Type="http://schemas.openxmlformats.org/officeDocument/2006/relationships/image" Target="media/image365.png"/><Relationship Id="rId393" Type="http://schemas.openxmlformats.org/officeDocument/2006/relationships/image" Target="media/image386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53" Type="http://schemas.openxmlformats.org/officeDocument/2006/relationships/image" Target="media/image246.png"/><Relationship Id="rId274" Type="http://schemas.openxmlformats.org/officeDocument/2006/relationships/image" Target="media/image267.png"/><Relationship Id="rId295" Type="http://schemas.openxmlformats.org/officeDocument/2006/relationships/image" Target="media/image288.png"/><Relationship Id="rId309" Type="http://schemas.openxmlformats.org/officeDocument/2006/relationships/image" Target="media/image302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320" Type="http://schemas.openxmlformats.org/officeDocument/2006/relationships/image" Target="media/image313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341" Type="http://schemas.openxmlformats.org/officeDocument/2006/relationships/image" Target="media/image334.png"/><Relationship Id="rId362" Type="http://schemas.openxmlformats.org/officeDocument/2006/relationships/image" Target="media/image355.png"/><Relationship Id="rId383" Type="http://schemas.openxmlformats.org/officeDocument/2006/relationships/image" Target="media/image376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264" Type="http://schemas.openxmlformats.org/officeDocument/2006/relationships/image" Target="media/image257.png"/><Relationship Id="rId285" Type="http://schemas.openxmlformats.org/officeDocument/2006/relationships/image" Target="media/image278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310" Type="http://schemas.openxmlformats.org/officeDocument/2006/relationships/image" Target="media/image303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331" Type="http://schemas.openxmlformats.org/officeDocument/2006/relationships/image" Target="media/image324.png"/><Relationship Id="rId352" Type="http://schemas.openxmlformats.org/officeDocument/2006/relationships/image" Target="media/image345.png"/><Relationship Id="rId373" Type="http://schemas.openxmlformats.org/officeDocument/2006/relationships/image" Target="media/image366.png"/><Relationship Id="rId394" Type="http://schemas.openxmlformats.org/officeDocument/2006/relationships/image" Target="media/image387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54" Type="http://schemas.openxmlformats.org/officeDocument/2006/relationships/image" Target="media/image247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275" Type="http://schemas.openxmlformats.org/officeDocument/2006/relationships/image" Target="media/image268.png"/><Relationship Id="rId296" Type="http://schemas.openxmlformats.org/officeDocument/2006/relationships/image" Target="media/image289.png"/><Relationship Id="rId300" Type="http://schemas.openxmlformats.org/officeDocument/2006/relationships/image" Target="media/image293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321" Type="http://schemas.openxmlformats.org/officeDocument/2006/relationships/image" Target="media/image314.png"/><Relationship Id="rId342" Type="http://schemas.openxmlformats.org/officeDocument/2006/relationships/image" Target="media/image335.png"/><Relationship Id="rId363" Type="http://schemas.openxmlformats.org/officeDocument/2006/relationships/image" Target="media/image356.png"/><Relationship Id="rId384" Type="http://schemas.openxmlformats.org/officeDocument/2006/relationships/image" Target="media/image377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265" Type="http://schemas.openxmlformats.org/officeDocument/2006/relationships/image" Target="media/image258.png"/><Relationship Id="rId286" Type="http://schemas.openxmlformats.org/officeDocument/2006/relationships/image" Target="media/image279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311" Type="http://schemas.openxmlformats.org/officeDocument/2006/relationships/image" Target="media/image304.png"/><Relationship Id="rId332" Type="http://schemas.openxmlformats.org/officeDocument/2006/relationships/image" Target="media/image325.png"/><Relationship Id="rId353" Type="http://schemas.openxmlformats.org/officeDocument/2006/relationships/image" Target="media/image346.png"/><Relationship Id="rId374" Type="http://schemas.openxmlformats.org/officeDocument/2006/relationships/image" Target="media/image367.png"/><Relationship Id="rId395" Type="http://schemas.openxmlformats.org/officeDocument/2006/relationships/image" Target="media/image388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5" Type="http://schemas.openxmlformats.org/officeDocument/2006/relationships/image" Target="media/image248.png"/><Relationship Id="rId276" Type="http://schemas.openxmlformats.org/officeDocument/2006/relationships/image" Target="media/image269.png"/><Relationship Id="rId297" Type="http://schemas.openxmlformats.org/officeDocument/2006/relationships/image" Target="media/image290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301" Type="http://schemas.openxmlformats.org/officeDocument/2006/relationships/image" Target="media/image294.png"/><Relationship Id="rId322" Type="http://schemas.openxmlformats.org/officeDocument/2006/relationships/image" Target="media/image315.png"/><Relationship Id="rId343" Type="http://schemas.openxmlformats.org/officeDocument/2006/relationships/image" Target="media/image336.png"/><Relationship Id="rId364" Type="http://schemas.openxmlformats.org/officeDocument/2006/relationships/image" Target="media/image357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385" Type="http://schemas.openxmlformats.org/officeDocument/2006/relationships/image" Target="media/image378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266" Type="http://schemas.openxmlformats.org/officeDocument/2006/relationships/image" Target="media/image259.png"/><Relationship Id="rId287" Type="http://schemas.openxmlformats.org/officeDocument/2006/relationships/image" Target="media/image280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312" Type="http://schemas.openxmlformats.org/officeDocument/2006/relationships/image" Target="media/image305.png"/><Relationship Id="rId333" Type="http://schemas.openxmlformats.org/officeDocument/2006/relationships/image" Target="media/image326.png"/><Relationship Id="rId354" Type="http://schemas.openxmlformats.org/officeDocument/2006/relationships/image" Target="media/image347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75" Type="http://schemas.openxmlformats.org/officeDocument/2006/relationships/image" Target="media/image368.png"/><Relationship Id="rId396" Type="http://schemas.openxmlformats.org/officeDocument/2006/relationships/image" Target="media/image389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256" Type="http://schemas.openxmlformats.org/officeDocument/2006/relationships/image" Target="media/image249.png"/><Relationship Id="rId277" Type="http://schemas.openxmlformats.org/officeDocument/2006/relationships/image" Target="media/image270.png"/><Relationship Id="rId298" Type="http://schemas.openxmlformats.org/officeDocument/2006/relationships/image" Target="media/image291.png"/><Relationship Id="rId400" Type="http://schemas.openxmlformats.org/officeDocument/2006/relationships/image" Target="media/image393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302" Type="http://schemas.openxmlformats.org/officeDocument/2006/relationships/image" Target="media/image295.png"/><Relationship Id="rId323" Type="http://schemas.openxmlformats.org/officeDocument/2006/relationships/image" Target="media/image316.png"/><Relationship Id="rId344" Type="http://schemas.openxmlformats.org/officeDocument/2006/relationships/image" Target="media/image337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365" Type="http://schemas.openxmlformats.org/officeDocument/2006/relationships/image" Target="media/image358.png"/><Relationship Id="rId386" Type="http://schemas.openxmlformats.org/officeDocument/2006/relationships/image" Target="media/image379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267" Type="http://schemas.openxmlformats.org/officeDocument/2006/relationships/image" Target="media/image260.png"/><Relationship Id="rId288" Type="http://schemas.openxmlformats.org/officeDocument/2006/relationships/image" Target="media/image281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313" Type="http://schemas.openxmlformats.org/officeDocument/2006/relationships/image" Target="media/image306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Relationship Id="rId334" Type="http://schemas.openxmlformats.org/officeDocument/2006/relationships/image" Target="media/image327.png"/><Relationship Id="rId355" Type="http://schemas.openxmlformats.org/officeDocument/2006/relationships/image" Target="media/image348.png"/><Relationship Id="rId376" Type="http://schemas.openxmlformats.org/officeDocument/2006/relationships/image" Target="media/image369.png"/><Relationship Id="rId397" Type="http://schemas.openxmlformats.org/officeDocument/2006/relationships/image" Target="media/image390.png"/><Relationship Id="rId4" Type="http://schemas.openxmlformats.org/officeDocument/2006/relationships/settings" Target="settings.xml"/><Relationship Id="rId180" Type="http://schemas.openxmlformats.org/officeDocument/2006/relationships/image" Target="media/image17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57" Type="http://schemas.openxmlformats.org/officeDocument/2006/relationships/image" Target="media/image250.png"/><Relationship Id="rId278" Type="http://schemas.openxmlformats.org/officeDocument/2006/relationships/image" Target="media/image271.png"/><Relationship Id="rId401" Type="http://schemas.openxmlformats.org/officeDocument/2006/relationships/image" Target="media/image394.png"/><Relationship Id="rId303" Type="http://schemas.openxmlformats.org/officeDocument/2006/relationships/image" Target="media/image296.png"/><Relationship Id="rId42" Type="http://schemas.openxmlformats.org/officeDocument/2006/relationships/image" Target="media/image35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345" Type="http://schemas.openxmlformats.org/officeDocument/2006/relationships/image" Target="media/image338.png"/><Relationship Id="rId387" Type="http://schemas.openxmlformats.org/officeDocument/2006/relationships/image" Target="media/image380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47" Type="http://schemas.openxmlformats.org/officeDocument/2006/relationships/image" Target="media/image240.png"/><Relationship Id="rId107" Type="http://schemas.openxmlformats.org/officeDocument/2006/relationships/image" Target="media/image100.png"/><Relationship Id="rId289" Type="http://schemas.openxmlformats.org/officeDocument/2006/relationships/image" Target="media/image2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5ADA4-6C61-4C42-98E4-100F4187A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4</Pages>
  <Words>8210</Words>
  <Characters>51724</Characters>
  <Application>Microsoft Office Word</Application>
  <DocSecurity>0</DocSecurity>
  <Lines>431</Lines>
  <Paragraphs>1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9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ri Solodenko</cp:lastModifiedBy>
  <cp:revision>2</cp:revision>
  <dcterms:created xsi:type="dcterms:W3CDTF">2020-06-14T13:03:00Z</dcterms:created>
  <dcterms:modified xsi:type="dcterms:W3CDTF">2020-06-1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14T13:11:36.5441591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Manual</vt:lpwstr>
  </property>
  <property fmtid="{D5CDD505-2E9C-101B-9397-08002B2CF9AE}" pid="9" name="Sensitivity">
    <vt:lpwstr>NO CLASSIFICATION</vt:lpwstr>
  </property>
</Properties>
</file>